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E0EE4A" w14:textId="49059173" w:rsidR="00A876B3" w:rsidRPr="00F34A7A" w:rsidRDefault="00E21CF4" w:rsidP="00393D0B">
      <w:pPr>
        <w:spacing w:before="160"/>
        <w:ind w:right="-58"/>
        <w:jc w:val="center"/>
        <w:outlineLvl w:val="0"/>
        <w:rPr>
          <w:rFonts w:ascii="Tahoma" w:hAnsi="Tahoma" w:cs="Tahoma"/>
          <w:b/>
          <w:bCs/>
          <w:kern w:val="36"/>
        </w:rPr>
      </w:pPr>
      <w:r w:rsidRPr="00F34A7A">
        <w:rPr>
          <w:rFonts w:ascii="Tahoma" w:hAnsi="Tahoma" w:cs="Tahoma"/>
          <w:b/>
          <w:bCs/>
          <w:kern w:val="36"/>
        </w:rPr>
        <w:t xml:space="preserve">Thursday </w:t>
      </w:r>
      <w:r w:rsidR="00061D41">
        <w:rPr>
          <w:rFonts w:ascii="Tahoma" w:hAnsi="Tahoma" w:cs="Tahoma"/>
          <w:b/>
          <w:bCs/>
          <w:kern w:val="36"/>
        </w:rPr>
        <w:t>1</w:t>
      </w:r>
      <w:r w:rsidR="00A633DC">
        <w:rPr>
          <w:rFonts w:ascii="Tahoma" w:hAnsi="Tahoma" w:cs="Tahoma"/>
          <w:b/>
          <w:bCs/>
          <w:kern w:val="36"/>
        </w:rPr>
        <w:t>2</w:t>
      </w:r>
      <w:r w:rsidR="00192472">
        <w:rPr>
          <w:rFonts w:ascii="Tahoma" w:hAnsi="Tahoma" w:cs="Tahoma"/>
          <w:b/>
          <w:bCs/>
          <w:kern w:val="36"/>
          <w:vertAlign w:val="superscript"/>
        </w:rPr>
        <w:t>th</w:t>
      </w:r>
      <w:r w:rsidR="004039C4" w:rsidRPr="00F34A7A">
        <w:rPr>
          <w:rFonts w:ascii="Tahoma" w:hAnsi="Tahoma" w:cs="Tahoma"/>
          <w:b/>
          <w:bCs/>
          <w:kern w:val="36"/>
        </w:rPr>
        <w:t xml:space="preserve"> </w:t>
      </w:r>
      <w:r w:rsidR="00A633DC">
        <w:rPr>
          <w:rFonts w:ascii="Tahoma" w:hAnsi="Tahoma" w:cs="Tahoma"/>
          <w:b/>
          <w:bCs/>
          <w:kern w:val="36"/>
        </w:rPr>
        <w:t>February</w:t>
      </w:r>
      <w:r w:rsidR="00E21D5F">
        <w:rPr>
          <w:rFonts w:ascii="Tahoma" w:hAnsi="Tahoma" w:cs="Tahoma"/>
          <w:b/>
          <w:bCs/>
          <w:kern w:val="36"/>
        </w:rPr>
        <w:t xml:space="preserve"> </w:t>
      </w:r>
      <w:r w:rsidRPr="00F34A7A">
        <w:rPr>
          <w:rFonts w:ascii="Tahoma" w:hAnsi="Tahoma" w:cs="Tahoma"/>
          <w:b/>
          <w:bCs/>
          <w:kern w:val="36"/>
        </w:rPr>
        <w:t>20</w:t>
      </w:r>
      <w:r w:rsidR="00187160" w:rsidRPr="00F34A7A">
        <w:rPr>
          <w:rFonts w:ascii="Tahoma" w:hAnsi="Tahoma" w:cs="Tahoma"/>
          <w:b/>
          <w:bCs/>
          <w:kern w:val="36"/>
        </w:rPr>
        <w:t>2</w:t>
      </w:r>
      <w:r w:rsidR="003352BC">
        <w:rPr>
          <w:rFonts w:ascii="Tahoma" w:hAnsi="Tahoma" w:cs="Tahoma"/>
          <w:b/>
          <w:bCs/>
          <w:kern w:val="36"/>
        </w:rPr>
        <w:t>6</w:t>
      </w:r>
      <w:r w:rsidR="00A876B3" w:rsidRPr="00F34A7A">
        <w:rPr>
          <w:rFonts w:ascii="Tahoma" w:hAnsi="Tahoma" w:cs="Tahoma"/>
          <w:b/>
          <w:bCs/>
          <w:kern w:val="36"/>
        </w:rPr>
        <w:t xml:space="preserve"> at </w:t>
      </w:r>
      <w:r w:rsidR="00EF5D7E">
        <w:rPr>
          <w:rFonts w:ascii="Tahoma" w:hAnsi="Tahoma" w:cs="Tahoma"/>
          <w:b/>
          <w:bCs/>
          <w:kern w:val="36"/>
        </w:rPr>
        <w:t>18:00</w:t>
      </w:r>
      <w:r w:rsidR="00A23667" w:rsidRPr="00F34A7A">
        <w:rPr>
          <w:rFonts w:ascii="Tahoma" w:hAnsi="Tahoma" w:cs="Tahoma"/>
          <w:b/>
          <w:bCs/>
          <w:kern w:val="36"/>
        </w:rPr>
        <w:t xml:space="preserve"> </w:t>
      </w:r>
      <w:r w:rsidR="00290C13">
        <w:rPr>
          <w:rFonts w:ascii="Tahoma" w:hAnsi="Tahoma" w:cs="Tahoma"/>
          <w:b/>
          <w:bCs/>
          <w:kern w:val="36"/>
        </w:rPr>
        <w:t>UTC</w:t>
      </w:r>
      <w:r w:rsidR="00A876B3" w:rsidRPr="00F34A7A">
        <w:rPr>
          <w:rFonts w:ascii="Tahoma" w:hAnsi="Tahoma" w:cs="Tahoma"/>
          <w:b/>
          <w:bCs/>
          <w:kern w:val="36"/>
        </w:rPr>
        <w:t xml:space="preserve"> </w:t>
      </w:r>
    </w:p>
    <w:p w14:paraId="26E61C64" w14:textId="11F1C385" w:rsidR="00F34A7A" w:rsidRPr="00F34A7A" w:rsidRDefault="00F34A7A" w:rsidP="00393D0B">
      <w:pPr>
        <w:spacing w:before="160"/>
        <w:ind w:right="-58"/>
        <w:jc w:val="center"/>
        <w:outlineLvl w:val="0"/>
        <w:rPr>
          <w:rFonts w:ascii="Tahoma" w:hAnsi="Tahoma" w:cs="Tahoma"/>
          <w:kern w:val="36"/>
          <w:sz w:val="20"/>
          <w:szCs w:val="20"/>
        </w:rPr>
      </w:pPr>
      <w:r w:rsidRPr="00F34A7A">
        <w:rPr>
          <w:rFonts w:ascii="Tahoma" w:hAnsi="Tahoma" w:cs="Tahoma"/>
          <w:kern w:val="36"/>
          <w:sz w:val="20"/>
          <w:szCs w:val="20"/>
        </w:rPr>
        <w:t>In-Person at</w:t>
      </w:r>
    </w:p>
    <w:p w14:paraId="22BA9775" w14:textId="5198629E" w:rsidR="00D469A4" w:rsidRDefault="00333986" w:rsidP="00D469A4">
      <w:pPr>
        <w:ind w:right="-58"/>
        <w:jc w:val="center"/>
        <w:outlineLvl w:val="0"/>
        <w:rPr>
          <w:rFonts w:ascii="Tahoma" w:hAnsi="Tahoma" w:cs="Tahoma"/>
          <w:kern w:val="36"/>
        </w:rPr>
      </w:pPr>
      <w:r>
        <w:rPr>
          <w:rFonts w:ascii="Tahoma" w:hAnsi="Tahoma" w:cs="Tahoma"/>
          <w:kern w:val="36"/>
        </w:rPr>
        <w:t>I</w:t>
      </w:r>
      <w:r w:rsidR="00F67DCE">
        <w:rPr>
          <w:rFonts w:ascii="Tahoma" w:hAnsi="Tahoma" w:cs="Tahoma"/>
          <w:kern w:val="36"/>
        </w:rPr>
        <w:t xml:space="preserve">nstitution of </w:t>
      </w:r>
      <w:r>
        <w:rPr>
          <w:rFonts w:ascii="Tahoma" w:hAnsi="Tahoma" w:cs="Tahoma"/>
          <w:kern w:val="36"/>
        </w:rPr>
        <w:t>C</w:t>
      </w:r>
      <w:r w:rsidR="002A0CE8">
        <w:rPr>
          <w:rFonts w:ascii="Tahoma" w:hAnsi="Tahoma" w:cs="Tahoma"/>
          <w:kern w:val="36"/>
        </w:rPr>
        <w:t xml:space="preserve">ivil </w:t>
      </w:r>
      <w:r>
        <w:rPr>
          <w:rFonts w:ascii="Tahoma" w:hAnsi="Tahoma" w:cs="Tahoma"/>
          <w:kern w:val="36"/>
        </w:rPr>
        <w:t>E</w:t>
      </w:r>
      <w:r w:rsidR="002A0CE8">
        <w:rPr>
          <w:rFonts w:ascii="Tahoma" w:hAnsi="Tahoma" w:cs="Tahoma"/>
          <w:kern w:val="36"/>
        </w:rPr>
        <w:t>ngineers</w:t>
      </w:r>
      <w:r>
        <w:rPr>
          <w:rFonts w:ascii="Tahoma" w:hAnsi="Tahoma" w:cs="Tahoma"/>
          <w:kern w:val="36"/>
        </w:rPr>
        <w:t xml:space="preserve">, </w:t>
      </w:r>
      <w:r w:rsidR="00D469A4">
        <w:rPr>
          <w:rFonts w:ascii="Tahoma" w:hAnsi="Tahoma" w:cs="Tahoma"/>
          <w:kern w:val="36"/>
        </w:rPr>
        <w:t>One</w:t>
      </w:r>
      <w:r>
        <w:rPr>
          <w:rFonts w:ascii="Tahoma" w:hAnsi="Tahoma" w:cs="Tahoma"/>
          <w:kern w:val="36"/>
        </w:rPr>
        <w:t xml:space="preserve"> Great George Street, </w:t>
      </w:r>
    </w:p>
    <w:p w14:paraId="381DD9D4" w14:textId="06A929F0" w:rsidR="004F64D5" w:rsidRPr="0091096C" w:rsidRDefault="00333986" w:rsidP="00D469A4">
      <w:pPr>
        <w:ind w:right="-58"/>
        <w:jc w:val="center"/>
        <w:outlineLvl w:val="0"/>
        <w:rPr>
          <w:rFonts w:ascii="Tahoma" w:hAnsi="Tahoma" w:cs="Tahoma"/>
          <w:kern w:val="36"/>
        </w:rPr>
      </w:pPr>
      <w:r>
        <w:rPr>
          <w:rFonts w:ascii="Tahoma" w:hAnsi="Tahoma" w:cs="Tahoma"/>
          <w:kern w:val="36"/>
        </w:rPr>
        <w:t>Londo</w:t>
      </w:r>
      <w:r w:rsidR="00406317">
        <w:rPr>
          <w:rFonts w:ascii="Tahoma" w:hAnsi="Tahoma" w:cs="Tahoma"/>
          <w:kern w:val="36"/>
        </w:rPr>
        <w:t>n</w:t>
      </w:r>
      <w:r w:rsidR="00F01667" w:rsidRPr="00F34A7A">
        <w:rPr>
          <w:rFonts w:ascii="Tahoma" w:hAnsi="Tahoma" w:cs="Tahoma"/>
          <w:kern w:val="36"/>
        </w:rPr>
        <w:t xml:space="preserve">, </w:t>
      </w:r>
      <w:r w:rsidR="00406317">
        <w:rPr>
          <w:rFonts w:ascii="Tahoma" w:hAnsi="Tahoma" w:cs="Tahoma"/>
          <w:kern w:val="36"/>
        </w:rPr>
        <w:t>SW1P 3AA</w:t>
      </w:r>
    </w:p>
    <w:p w14:paraId="1D19A305" w14:textId="282C5B61" w:rsidR="00A633DC" w:rsidRPr="00A633DC" w:rsidRDefault="00A633DC" w:rsidP="005D7CAF">
      <w:pPr>
        <w:autoSpaceDE w:val="0"/>
        <w:autoSpaceDN w:val="0"/>
        <w:adjustRightInd w:val="0"/>
        <w:spacing w:before="240" w:after="240"/>
        <w:jc w:val="center"/>
        <w:rPr>
          <w:rFonts w:ascii="Tahoma" w:hAnsi="Tahoma" w:cs="Tahoma"/>
          <w:b/>
          <w:bCs/>
          <w:sz w:val="48"/>
          <w:szCs w:val="48"/>
        </w:rPr>
      </w:pPr>
      <w:r w:rsidRPr="00A633DC">
        <w:rPr>
          <w:rFonts w:ascii="Tahoma" w:hAnsi="Tahoma" w:cs="Tahoma"/>
          <w:b/>
          <w:bCs/>
          <w:sz w:val="48"/>
          <w:szCs w:val="48"/>
        </w:rPr>
        <w:t xml:space="preserve">Collapsed </w:t>
      </w:r>
      <w:r>
        <w:rPr>
          <w:rFonts w:ascii="Tahoma" w:hAnsi="Tahoma" w:cs="Tahoma"/>
          <w:b/>
          <w:bCs/>
          <w:sz w:val="48"/>
          <w:szCs w:val="48"/>
        </w:rPr>
        <w:t>S</w:t>
      </w:r>
      <w:r w:rsidRPr="00A633DC">
        <w:rPr>
          <w:rFonts w:ascii="Tahoma" w:hAnsi="Tahoma" w:cs="Tahoma"/>
          <w:b/>
          <w:bCs/>
          <w:sz w:val="48"/>
          <w:szCs w:val="48"/>
        </w:rPr>
        <w:t xml:space="preserve">egmental </w:t>
      </w:r>
      <w:r>
        <w:rPr>
          <w:rFonts w:ascii="Tahoma" w:hAnsi="Tahoma" w:cs="Tahoma"/>
          <w:b/>
          <w:bCs/>
          <w:sz w:val="48"/>
          <w:szCs w:val="48"/>
        </w:rPr>
        <w:t>L</w:t>
      </w:r>
      <w:r w:rsidRPr="00A633DC">
        <w:rPr>
          <w:rFonts w:ascii="Tahoma" w:hAnsi="Tahoma" w:cs="Tahoma"/>
          <w:b/>
          <w:bCs/>
          <w:sz w:val="48"/>
          <w:szCs w:val="48"/>
        </w:rPr>
        <w:t xml:space="preserve">ined </w:t>
      </w:r>
      <w:r>
        <w:rPr>
          <w:rFonts w:ascii="Tahoma" w:hAnsi="Tahoma" w:cs="Tahoma"/>
          <w:b/>
          <w:bCs/>
          <w:sz w:val="48"/>
          <w:szCs w:val="48"/>
        </w:rPr>
        <w:t>T</w:t>
      </w:r>
      <w:r w:rsidRPr="00A633DC">
        <w:rPr>
          <w:rFonts w:ascii="Tahoma" w:hAnsi="Tahoma" w:cs="Tahoma"/>
          <w:b/>
          <w:bCs/>
          <w:sz w:val="48"/>
          <w:szCs w:val="48"/>
        </w:rPr>
        <w:t xml:space="preserve">unnel and its </w:t>
      </w:r>
      <w:r>
        <w:rPr>
          <w:rFonts w:ascii="Tahoma" w:hAnsi="Tahoma" w:cs="Tahoma"/>
          <w:b/>
          <w:bCs/>
          <w:sz w:val="48"/>
          <w:szCs w:val="48"/>
        </w:rPr>
        <w:t>R</w:t>
      </w:r>
      <w:r w:rsidRPr="00A633DC">
        <w:rPr>
          <w:rFonts w:ascii="Tahoma" w:hAnsi="Tahoma" w:cs="Tahoma"/>
          <w:b/>
          <w:bCs/>
          <w:sz w:val="48"/>
          <w:szCs w:val="48"/>
        </w:rPr>
        <w:t xml:space="preserve">ecovery </w:t>
      </w:r>
    </w:p>
    <w:p w14:paraId="7BAFEF01" w14:textId="6409FDB3" w:rsidR="00C968D9" w:rsidRPr="00B6491D" w:rsidRDefault="00C968D9" w:rsidP="005D7CAF">
      <w:pPr>
        <w:autoSpaceDE w:val="0"/>
        <w:autoSpaceDN w:val="0"/>
        <w:adjustRightInd w:val="0"/>
        <w:spacing w:before="240" w:after="240"/>
        <w:jc w:val="center"/>
        <w:rPr>
          <w:rFonts w:ascii="Tahoma" w:hAnsi="Tahoma" w:cs="Tahoma"/>
          <w:b/>
          <w:bCs/>
        </w:rPr>
      </w:pPr>
      <w:r w:rsidRPr="00B6491D">
        <w:rPr>
          <w:rFonts w:ascii="Tahoma" w:hAnsi="Tahoma" w:cs="Tahoma"/>
          <w:b/>
          <w:bCs/>
        </w:rPr>
        <w:t>Speakers</w:t>
      </w:r>
      <w:r w:rsidR="00DB3310" w:rsidRPr="00B6491D">
        <w:rPr>
          <w:rFonts w:ascii="Tahoma" w:hAnsi="Tahoma" w:cs="Tahoma"/>
          <w:b/>
          <w:bCs/>
        </w:rPr>
        <w:t>:</w:t>
      </w:r>
    </w:p>
    <w:p w14:paraId="3F4A2C6C" w14:textId="487C0C38" w:rsidR="00A633DC" w:rsidRDefault="00A633DC" w:rsidP="00A633DC">
      <w:pPr>
        <w:autoSpaceDE w:val="0"/>
        <w:autoSpaceDN w:val="0"/>
        <w:adjustRightInd w:val="0"/>
        <w:spacing w:before="240" w:line="360" w:lineRule="auto"/>
        <w:jc w:val="center"/>
        <w:rPr>
          <w:rFonts w:ascii="Tahoma" w:hAnsi="Tahoma" w:cs="Tahoma"/>
          <w:i/>
          <w:iCs/>
        </w:rPr>
      </w:pPr>
      <w:r>
        <w:rPr>
          <w:rFonts w:ascii="Tahoma" w:hAnsi="Tahoma" w:cs="Tahoma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4B05B5C" wp14:editId="4CABCC2C">
                <wp:simplePos x="0" y="0"/>
                <wp:positionH relativeFrom="margin">
                  <wp:posOffset>-454025</wp:posOffset>
                </wp:positionH>
                <wp:positionV relativeFrom="paragraph">
                  <wp:posOffset>354357</wp:posOffset>
                </wp:positionV>
                <wp:extent cx="6657975" cy="2941955"/>
                <wp:effectExtent l="0" t="0" r="9525" b="0"/>
                <wp:wrapTopAndBottom/>
                <wp:docPr id="1596699420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7975" cy="2941955"/>
                          <a:chOff x="37322" y="-497"/>
                          <a:chExt cx="7135003" cy="3153272"/>
                        </a:xfrm>
                      </wpg:grpSpPr>
                      <pic:pic xmlns:pic="http://schemas.openxmlformats.org/drawingml/2006/picture">
                        <pic:nvPicPr>
                          <pic:cNvPr id="1169113742" name="Picture 2" descr="A concrete structure with a pile of debris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3" r="1" b="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322" y="-497"/>
                            <a:ext cx="4339050" cy="315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18168475" name="Picture 6" descr="Close-up of a broken piece of wood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640" t="898" r="64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10075" y="0"/>
                            <a:ext cx="2762250" cy="315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FB4F53" id="Group 7" o:spid="_x0000_s1026" style="position:absolute;margin-left:-35.75pt;margin-top:27.9pt;width:524.25pt;height:231.65pt;z-index:251659264;mso-position-horizontal-relative:margin;mso-width-relative:margin;mso-height-relative:margin" coordorigin="373,-4" coordsize="71350,315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Kq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XbSUAFFFFABRRQBnigAop/l5xjk03bTASil2m&#10;kp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A concrete structure with a pile of debris&#10;&#10;AI-generated content may be incorrect." style="position:absolute;left:373;top:-4;width:43390;height:31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">
                  <v:imagedata r:id="rId14" o:title="A concrete structure with a pile of debris&#10;&#10;AI-generated content may be incorrect" cropbottom="10f" cropleft="972f" cropright="1f"/>
                </v:shape>
                <v:shape id="Picture 6" o:spid="_x0000_s1028" type="#_x0000_t75" alt="Close-up of a broken piece of wood&#10;&#10;AI-generated content may be incorrect." style="position:absolute;left:44100;width:27623;height:31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">
                  <v:imagedata r:id="rId15" o:title="Close-up of a broken piece of wood&#10;&#10;AI-generated content may be incorrect" croptop="589f" cropleft="29911f" cropright="4198f"/>
                </v:shape>
                <w10:wrap type="topAndBottom" anchorx="margin"/>
              </v:group>
            </w:pict>
          </mc:Fallback>
        </mc:AlternateContent>
      </w:r>
      <w:r w:rsidRPr="00A633DC">
        <w:rPr>
          <w:rFonts w:ascii="Tahoma" w:hAnsi="Tahoma" w:cs="Tahoma"/>
          <w:b/>
          <w:bCs/>
        </w:rPr>
        <w:t>Hyuk-il Jung</w:t>
      </w:r>
      <w:r>
        <w:rPr>
          <w:rFonts w:ascii="Tahoma" w:hAnsi="Tahoma" w:cs="Tahoma"/>
          <w:b/>
          <w:bCs/>
        </w:rPr>
        <w:t xml:space="preserve"> </w:t>
      </w:r>
      <w:r w:rsidR="00E1240B">
        <w:rPr>
          <w:rFonts w:ascii="Tahoma" w:hAnsi="Tahoma" w:cs="Tahoma"/>
          <w:b/>
          <w:bCs/>
        </w:rPr>
        <w:t xml:space="preserve">– </w:t>
      </w:r>
      <w:r>
        <w:rPr>
          <w:rFonts w:ascii="Tahoma" w:hAnsi="Tahoma" w:cs="Tahoma"/>
          <w:i/>
          <w:iCs/>
        </w:rPr>
        <w:t>Associate Director</w:t>
      </w:r>
      <w:r w:rsidR="00E1240B" w:rsidRPr="00E1240B">
        <w:rPr>
          <w:rFonts w:ascii="Tahoma" w:hAnsi="Tahoma" w:cs="Tahoma"/>
          <w:i/>
          <w:iCs/>
        </w:rPr>
        <w:t>,</w:t>
      </w:r>
      <w:r w:rsidR="00E1240B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i/>
          <w:iCs/>
        </w:rPr>
        <w:t>Arup</w:t>
      </w:r>
    </w:p>
    <w:p w14:paraId="3CD3F268" w14:textId="5F8D3D78" w:rsidR="00A633DC" w:rsidRDefault="00A633DC" w:rsidP="00A633DC"/>
    <w:p w14:paraId="0CB15D20" w14:textId="0EE9DD1A" w:rsidR="00A633DC" w:rsidRDefault="00A633DC" w:rsidP="00A633DC">
      <w:r w:rsidRPr="0071421D">
        <w:t xml:space="preserve">A twin bored, segmentally lined tunnel being constructed in soft marine deposit ground completely collapsed in March 2020 during cross-passage construction. </w:t>
      </w:r>
    </w:p>
    <w:p w14:paraId="0B4E58E3" w14:textId="77777777" w:rsidR="00A633DC" w:rsidRDefault="00A633DC" w:rsidP="00A633DC">
      <w:r w:rsidRPr="0071421D">
        <w:t xml:space="preserve">Due to the soft ground conditions, the area at the cross-passage location was pre-treated with grout prior to tunnel boring machine (TBM) operations. Subsequently, cross-passage construction commenced using an open-face excavation methodology. </w:t>
      </w:r>
    </w:p>
    <w:p w14:paraId="57B4C226" w14:textId="77777777" w:rsidR="00A633DC" w:rsidRDefault="00A633DC" w:rsidP="00A633DC">
      <w:r w:rsidRPr="0071421D">
        <w:t xml:space="preserve">During excavation, a small area at the excavation face began leaking water, accompanied by flowing silt and sand. This eventually led to a catastrophic collapse. </w:t>
      </w:r>
    </w:p>
    <w:p w14:paraId="4C8902CC" w14:textId="77777777" w:rsidR="00A633DC" w:rsidRDefault="00A633DC" w:rsidP="00A633DC">
      <w:r w:rsidRPr="0071421D">
        <w:t xml:space="preserve">This lecture will summarise the timeline of the collapse event and explain the mechanism of the tunnel failure as observed during the incident. </w:t>
      </w:r>
    </w:p>
    <w:p w14:paraId="3F3D2187" w14:textId="77777777" w:rsidR="00A633DC" w:rsidRPr="0071421D" w:rsidRDefault="00A633DC" w:rsidP="00A633DC">
      <w:r w:rsidRPr="0071421D">
        <w:t>It will also present the emergency mitigation measures taken by the contractor, along with the recovery methods adopted to rebuild the collapsed section of the tunnel.</w:t>
      </w:r>
    </w:p>
    <w:p w14:paraId="5CE9F723" w14:textId="77777777" w:rsidR="005D7CAF" w:rsidRPr="005D7CAF" w:rsidRDefault="005D7CAF" w:rsidP="005D7CAF">
      <w:pPr>
        <w:pStyle w:val="NormalWeb"/>
        <w:spacing w:before="0" w:beforeAutospacing="0" w:after="0" w:afterAutospacing="0"/>
        <w:ind w:left="720"/>
        <w:jc w:val="both"/>
        <w:rPr>
          <w:b/>
          <w:bCs/>
        </w:rPr>
      </w:pPr>
    </w:p>
    <w:p w14:paraId="43C6065E" w14:textId="534AFBF2" w:rsidR="00482730" w:rsidRDefault="000A1194" w:rsidP="0076756B">
      <w:pPr>
        <w:pStyle w:val="NoSpacing"/>
        <w:spacing w:line="276" w:lineRule="auto"/>
      </w:pPr>
      <w:r w:rsidRPr="00482730">
        <w:rPr>
          <w:b/>
          <w:bCs/>
        </w:rPr>
        <w:t xml:space="preserve">Note 1: </w:t>
      </w:r>
      <w:r w:rsidR="00F01667" w:rsidRPr="00482730">
        <w:rPr>
          <w:b/>
          <w:bCs/>
        </w:rPr>
        <w:t xml:space="preserve">This </w:t>
      </w:r>
      <w:r w:rsidR="00F34A7A" w:rsidRPr="00482730">
        <w:rPr>
          <w:b/>
          <w:bCs/>
        </w:rPr>
        <w:t xml:space="preserve">is an </w:t>
      </w:r>
      <w:r w:rsidR="00F01667" w:rsidRPr="00482730">
        <w:rPr>
          <w:b/>
          <w:bCs/>
        </w:rPr>
        <w:t>in-person lecture</w:t>
      </w:r>
      <w:r w:rsidR="00A37E14" w:rsidRPr="00482730">
        <w:rPr>
          <w:b/>
          <w:bCs/>
        </w:rPr>
        <w:t xml:space="preserve"> </w:t>
      </w:r>
      <w:r w:rsidR="00A37E14" w:rsidRPr="00482730">
        <w:t>but</w:t>
      </w:r>
      <w:r w:rsidR="00F01667" w:rsidRPr="00482730">
        <w:t xml:space="preserve"> will also be streamed live</w:t>
      </w:r>
      <w:r w:rsidR="00190C1A">
        <w:t xml:space="preserve"> on </w:t>
      </w:r>
      <w:hyperlink r:id="rId16" w:history="1">
        <w:r w:rsidR="00190C1A" w:rsidRPr="00300899">
          <w:rPr>
            <w:rStyle w:val="Hyperlink"/>
            <w:rFonts w:cstheme="minorBidi"/>
          </w:rPr>
          <w:t>Zoom</w:t>
        </w:r>
      </w:hyperlink>
      <w:r w:rsidR="00E1240B">
        <w:t>.</w:t>
      </w:r>
    </w:p>
    <w:p w14:paraId="38FA2260" w14:textId="0992F6F9" w:rsidR="00482730" w:rsidRDefault="00482730" w:rsidP="0076756B">
      <w:pPr>
        <w:pStyle w:val="NoSpacing"/>
        <w:spacing w:line="276" w:lineRule="auto"/>
        <w:rPr>
          <w:b/>
          <w:bCs/>
        </w:rPr>
      </w:pPr>
      <w:r w:rsidRPr="00D469A4">
        <w:rPr>
          <w:b/>
          <w:bCs/>
        </w:rPr>
        <w:t>Note 2:</w:t>
      </w:r>
      <w:r>
        <w:t xml:space="preserve"> </w:t>
      </w:r>
      <w:r w:rsidRPr="00573110">
        <w:t xml:space="preserve">Pre-registration for in person attendance is preferable on the </w:t>
      </w:r>
      <w:hyperlink r:id="rId17" w:history="1">
        <w:r w:rsidRPr="00300899">
          <w:rPr>
            <w:rStyle w:val="Hyperlink"/>
            <w:rFonts w:cstheme="minorBidi"/>
          </w:rPr>
          <w:t>ICE Website</w:t>
        </w:r>
      </w:hyperlink>
      <w:r w:rsidR="00E1240B">
        <w:t>.</w:t>
      </w:r>
    </w:p>
    <w:p w14:paraId="321E6DF4" w14:textId="1E3E879D" w:rsidR="00F34A7A" w:rsidRPr="00023F82" w:rsidRDefault="00F01667" w:rsidP="0076756B">
      <w:pPr>
        <w:pStyle w:val="NoSpacing"/>
        <w:spacing w:line="276" w:lineRule="auto"/>
        <w:rPr>
          <w:b/>
          <w:bCs/>
        </w:rPr>
      </w:pPr>
      <w:r w:rsidRPr="00023F82">
        <w:rPr>
          <w:b/>
          <w:bCs/>
        </w:rPr>
        <w:t xml:space="preserve">Note </w:t>
      </w:r>
      <w:r w:rsidR="00482730">
        <w:rPr>
          <w:b/>
          <w:bCs/>
        </w:rPr>
        <w:t>3</w:t>
      </w:r>
      <w:r w:rsidRPr="00023F82">
        <w:rPr>
          <w:b/>
          <w:bCs/>
        </w:rPr>
        <w:t xml:space="preserve">: </w:t>
      </w:r>
      <w:r w:rsidR="00E41524" w:rsidRPr="00023F82">
        <w:t>Tea &amp; coffee will be served</w:t>
      </w:r>
      <w:r w:rsidR="003F5A7E" w:rsidRPr="00023F82">
        <w:t xml:space="preserve"> downstairs</w:t>
      </w:r>
      <w:r w:rsidR="00E41524" w:rsidRPr="00023F82">
        <w:t xml:space="preserve"> from </w:t>
      </w:r>
      <w:r w:rsidR="003F0DF4" w:rsidRPr="00023F82">
        <w:t>17</w:t>
      </w:r>
      <w:r w:rsidR="00E41524" w:rsidRPr="00023F82">
        <w:t>:</w:t>
      </w:r>
      <w:r w:rsidR="003F0DF4" w:rsidRPr="00023F82">
        <w:t>30</w:t>
      </w:r>
      <w:r w:rsidR="00E41524" w:rsidRPr="00023F82">
        <w:t xml:space="preserve"> hrs onwards</w:t>
      </w:r>
      <w:r w:rsidR="00E1240B">
        <w:t>.</w:t>
      </w:r>
    </w:p>
    <w:p w14:paraId="13F36C4F" w14:textId="21F1A9BC" w:rsidR="00482730" w:rsidRPr="00E1240B" w:rsidRDefault="00F34A7A" w:rsidP="0076756B">
      <w:pPr>
        <w:pStyle w:val="NoSpacing"/>
        <w:spacing w:line="276" w:lineRule="auto"/>
        <w:jc w:val="both"/>
        <w:rPr>
          <w:bCs/>
        </w:rPr>
      </w:pPr>
      <w:r w:rsidRPr="00023F82">
        <w:rPr>
          <w:b/>
          <w:bCs/>
        </w:rPr>
        <w:t xml:space="preserve">Note </w:t>
      </w:r>
      <w:r w:rsidR="00482730">
        <w:rPr>
          <w:b/>
          <w:bCs/>
        </w:rPr>
        <w:t>4</w:t>
      </w:r>
      <w:r w:rsidRPr="00023F82">
        <w:rPr>
          <w:b/>
          <w:bCs/>
        </w:rPr>
        <w:t xml:space="preserve">: </w:t>
      </w:r>
      <w:r w:rsidR="00F01667" w:rsidRPr="00023F82">
        <w:t>Post-lecture</w:t>
      </w:r>
      <w:r w:rsidR="00F01667" w:rsidRPr="00023F82">
        <w:rPr>
          <w:b/>
          <w:bCs/>
        </w:rPr>
        <w:t xml:space="preserve"> </w:t>
      </w:r>
      <w:r w:rsidR="00A633DC">
        <w:rPr>
          <w:bCs/>
        </w:rPr>
        <w:t xml:space="preserve">food &amp; drinks, sponsored by </w:t>
      </w:r>
      <w:r w:rsidR="00A633DC" w:rsidRPr="00A633DC">
        <w:rPr>
          <w:b/>
        </w:rPr>
        <w:t>Arup</w:t>
      </w:r>
      <w:r w:rsidR="00A633DC">
        <w:rPr>
          <w:bCs/>
        </w:rPr>
        <w:t xml:space="preserve">, </w:t>
      </w:r>
      <w:r w:rsidR="0076756B" w:rsidRPr="00023F82">
        <w:rPr>
          <w:bCs/>
        </w:rPr>
        <w:t>will</w:t>
      </w:r>
      <w:r w:rsidR="00F01667" w:rsidRPr="00023F82">
        <w:rPr>
          <w:bCs/>
        </w:rPr>
        <w:t xml:space="preserve"> be </w:t>
      </w:r>
      <w:r w:rsidR="00B9547C" w:rsidRPr="00023F82">
        <w:rPr>
          <w:bCs/>
        </w:rPr>
        <w:t>served</w:t>
      </w:r>
      <w:r w:rsidR="00F01667" w:rsidRPr="00023F82">
        <w:rPr>
          <w:bCs/>
        </w:rPr>
        <w:t xml:space="preserve"> </w:t>
      </w:r>
      <w:r w:rsidR="00023F82" w:rsidRPr="00023F82">
        <w:rPr>
          <w:bCs/>
        </w:rPr>
        <w:t>in the</w:t>
      </w:r>
      <w:r w:rsidR="0076756B">
        <w:rPr>
          <w:bCs/>
        </w:rPr>
        <w:t xml:space="preserve"> ICE</w:t>
      </w:r>
      <w:r w:rsidR="00023F82" w:rsidRPr="00023F82">
        <w:rPr>
          <w:bCs/>
        </w:rPr>
        <w:t xml:space="preserve"> bar</w:t>
      </w:r>
      <w:r w:rsidR="0076756B">
        <w:rPr>
          <w:bCs/>
        </w:rPr>
        <w:t xml:space="preserve">. </w:t>
      </w:r>
    </w:p>
    <w:sectPr w:rsidR="00482730" w:rsidRPr="00E1240B" w:rsidSect="00FA3BAE">
      <w:headerReference w:type="default" r:id="rId18"/>
      <w:footerReference w:type="default" r:id="rId19"/>
      <w:pgSz w:w="11907" w:h="16840" w:code="9"/>
      <w:pgMar w:top="1134" w:right="1418" w:bottom="567" w:left="1418" w:header="289" w:footer="289" w:gutter="0"/>
      <w:cols w:space="708"/>
      <w:docGrid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31">
      <wne:acd wne:acdName="acd4"/>
    </wne:keymap>
    <wne:keymap wne:kcmPrimary="0332">
      <wne:acd wne:acdName="acd5"/>
    </wne:keymap>
    <wne:keymap wne:kcmPrimary="0333">
      <wne:acd wne:acdName="acd6"/>
    </wne:keymap>
    <wne:keymap wne:kcmPrimary="0334">
      <wne:acd wne:acdName="acd7"/>
    </wne:keymap>
    <wne:keymap wne:kcmPrimary="0335">
      <wne:acd wne:acdName="acd8"/>
    </wne:keymap>
    <wne:keymap wne:kcmPrimary="0336">
      <wne:acd wne:acdName="acd9"/>
    </wne:keymap>
    <wne:keymap wne:kcmPrimary="0342">
      <wne:acd wne:acdName="acd0"/>
    </wne:keymap>
    <wne:keymap wne:kcmPrimary="0343">
      <wne:acd wne:acdName="acd13"/>
    </wne:keymap>
    <wne:keymap wne:kcmPrimary="0344">
      <wne:acd wne:acdName="acd3"/>
    </wne:keymap>
    <wne:keymap wne:kcmPrimary="034C">
      <wne:acd wne:acdName="acd10"/>
    </wne:keymap>
    <wne:keymap wne:kcmPrimary="0354">
      <wne:acd wne:acdName="acd11"/>
    </wne:keymap>
    <wne:keymap wne:kcmPrimary="0443">
      <wne:acd wne:acdName="acd2"/>
    </wne:keymap>
    <wne:keymap wne:kcmPrimary="0553">
      <wne:acd wne:acdName="acd14"/>
    </wne:keymap>
    <wne:keymap wne:kcmPrimary="0642">
      <wne:acd wne:acdName="acd1"/>
    </wne:keymap>
    <wne:keymap wne:kcmPrimary="0644">
      <wne:acd wne:acdName="acd12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</wne:acdManifest>
  </wne:toolbars>
  <wne:acds>
    <wne:acd wne:argValue="AQAAAEIA" wne:acdName="acd0" wne:fciIndexBasedOn="0065"/>
    <wne:acd wne:argValue="AgBCAHUAbABsAGUAdAA=" wne:acdName="acd1" wne:fciIndexBasedOn="0065"/>
    <wne:acd wne:argValue="AgBDAFMAQQA=" wne:acdName="acd2" wne:fciIndexBasedOn="0065"/>
    <wne:acd wne:argValue="AgBEAGkAdgBpAGQAZQByAA==" wne:acdName="acd3" wne:fciIndexBasedOn="0065"/>
    <wne:acd wne:argValue="AQAAAAEA" wne:acdName="acd4" wne:fciIndexBasedOn="0065"/>
    <wne:acd wne:argValue="AQAAAAIA" wne:acdName="acd5" wne:fciIndexBasedOn="0065"/>
    <wne:acd wne:argValue="AQAAAAMA" wne:acdName="acd6" wne:fciIndexBasedOn="0065"/>
    <wne:acd wne:argValue="AQAAAAQA" wne:acdName="acd7" wne:fciIndexBasedOn="0065"/>
    <wne:acd wne:argValue="AQAAAAUA" wne:acdName="acd8" wne:fciIndexBasedOn="0065"/>
    <wne:acd wne:argValue="AQAAAAYA" wne:acdName="acd9" wne:fciIndexBasedOn="0065"/>
    <wne:acd wne:argValue="AgBOAHUAbQBiAGUAcgA=" wne:acdName="acd10" wne:fciIndexBasedOn="0065"/>
    <wne:acd wne:argValue="AgBUAGEAYgBsAGUAIABCAG8AZAB5AA==" wne:acdName="acd11" wne:fciIndexBasedOn="0065"/>
    <wne:acd wne:argValue="AgBUAGkAYwBrAA==" wne:acdName="acd12" wne:fciIndexBasedOn="0065"/>
    <wne:acd wne:argValue="QwBIADIATQCgAEgASQBMAEwA" wne:acdName="acd13" wne:fciIndexBasedOn="0211"/>
    <wne:acd wne:argValue="cwBsAGEAcwBoACAAYgByAGUAYQBrAGkAbgBnAA==" wne:acdName="acd14" wne:fciIndexBasedOn="0211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5A8CF6" w14:textId="77777777" w:rsidR="00EC4DE5" w:rsidRDefault="00EC4DE5">
      <w:r>
        <w:separator/>
      </w:r>
    </w:p>
  </w:endnote>
  <w:endnote w:type="continuationSeparator" w:id="0">
    <w:p w14:paraId="08D61D84" w14:textId="77777777" w:rsidR="00EC4DE5" w:rsidRDefault="00EC4DE5">
      <w:r>
        <w:continuationSeparator/>
      </w:r>
    </w:p>
  </w:endnote>
  <w:endnote w:type="continuationNotice" w:id="1">
    <w:p w14:paraId="6CD49719" w14:textId="77777777" w:rsidR="00EC4DE5" w:rsidRDefault="00EC4D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ED0D1" w14:textId="77777777" w:rsidR="00560FA3" w:rsidRDefault="00560FA3">
    <w:pPr>
      <w:pStyle w:val="Heading8"/>
      <w:rPr>
        <w:sz w:val="18"/>
        <w:szCs w:val="18"/>
      </w:rPr>
    </w:pPr>
  </w:p>
  <w:p w14:paraId="5D7E5DE5" w14:textId="31048F4B" w:rsidR="00FD74B3" w:rsidRPr="00560FA3" w:rsidRDefault="00FD74B3">
    <w:pPr>
      <w:pStyle w:val="Heading8"/>
      <w:rPr>
        <w:sz w:val="18"/>
        <w:szCs w:val="18"/>
      </w:rPr>
    </w:pPr>
    <w:r w:rsidRPr="00560FA3">
      <w:rPr>
        <w:sz w:val="18"/>
        <w:szCs w:val="18"/>
      </w:rPr>
      <w:t>In case of any query please contact; The Secretary, BTS Tel: 020 7665 22</w:t>
    </w:r>
    <w:r w:rsidR="005757FF" w:rsidRPr="00560FA3">
      <w:rPr>
        <w:sz w:val="18"/>
        <w:szCs w:val="18"/>
      </w:rPr>
      <w:t>38</w:t>
    </w:r>
  </w:p>
  <w:p w14:paraId="53E4FE12" w14:textId="77777777" w:rsidR="00FD74B3" w:rsidRPr="00560FA3" w:rsidRDefault="00FD74B3">
    <w:pPr>
      <w:pStyle w:val="Heading8"/>
      <w:rPr>
        <w:sz w:val="18"/>
        <w:szCs w:val="18"/>
      </w:rPr>
    </w:pPr>
    <w:r w:rsidRPr="00560FA3">
      <w:rPr>
        <w:sz w:val="18"/>
        <w:szCs w:val="18"/>
      </w:rPr>
      <w:t xml:space="preserve">or e-mail: </w:t>
    </w:r>
    <w:hyperlink r:id="rId1" w:history="1">
      <w:r w:rsidRPr="00560FA3">
        <w:rPr>
          <w:rStyle w:val="Hyperlink"/>
          <w:sz w:val="18"/>
          <w:szCs w:val="18"/>
        </w:rPr>
        <w:t>bts@ice.org.uk</w:t>
      </w:r>
    </w:hyperlink>
    <w:r w:rsidRPr="00560FA3">
      <w:rPr>
        <w:color w:val="0000FF"/>
        <w:sz w:val="18"/>
        <w:szCs w:val="18"/>
        <w:u w:val="single"/>
      </w:rPr>
      <w:t xml:space="preserve"> </w:t>
    </w:r>
  </w:p>
  <w:p w14:paraId="12F3D740" w14:textId="1F7A30D7" w:rsidR="00FD74B3" w:rsidRPr="00560FA3" w:rsidRDefault="00FD74B3">
    <w:pPr>
      <w:pStyle w:val="Heading8"/>
      <w:rPr>
        <w:sz w:val="18"/>
        <w:szCs w:val="18"/>
      </w:rPr>
    </w:pPr>
    <w:r w:rsidRPr="00560FA3">
      <w:rPr>
        <w:color w:val="000000"/>
        <w:sz w:val="18"/>
        <w:szCs w:val="18"/>
        <w:u w:val="single"/>
      </w:rPr>
      <w:t xml:space="preserve">or visit: </w:t>
    </w:r>
    <w:hyperlink r:id="rId2" w:history="1">
      <w:r w:rsidR="00F01667" w:rsidRPr="00560FA3">
        <w:rPr>
          <w:rStyle w:val="Hyperlink"/>
          <w:sz w:val="18"/>
          <w:szCs w:val="18"/>
        </w:rPr>
        <w:t>http://www.britishtunnelling.</w:t>
      </w:r>
    </w:hyperlink>
    <w:r w:rsidR="00F01667" w:rsidRPr="00560FA3">
      <w:rPr>
        <w:rStyle w:val="Hyperlink"/>
        <w:sz w:val="18"/>
        <w:szCs w:val="18"/>
      </w:rPr>
      <w:t>com</w:t>
    </w:r>
  </w:p>
  <w:p w14:paraId="2F957C81" w14:textId="77777777" w:rsidR="00FD74B3" w:rsidRDefault="00FD74B3">
    <w:pPr>
      <w:pStyle w:val="Footer"/>
    </w:pPr>
    <w:r>
      <w:rPr>
        <w:rFonts w:cs="Arial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A11F5F" w14:textId="77777777" w:rsidR="00EC4DE5" w:rsidRDefault="00EC4DE5">
      <w:r>
        <w:separator/>
      </w:r>
    </w:p>
  </w:footnote>
  <w:footnote w:type="continuationSeparator" w:id="0">
    <w:p w14:paraId="5F58E26C" w14:textId="77777777" w:rsidR="00EC4DE5" w:rsidRDefault="00EC4DE5">
      <w:r>
        <w:continuationSeparator/>
      </w:r>
    </w:p>
  </w:footnote>
  <w:footnote w:type="continuationNotice" w:id="1">
    <w:p w14:paraId="5D420553" w14:textId="77777777" w:rsidR="00EC4DE5" w:rsidRDefault="00EC4D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1D842A" w14:textId="7BC90B86" w:rsidR="00A633DC" w:rsidRPr="00A633DC" w:rsidRDefault="00A633DC" w:rsidP="00A633DC">
    <w:pPr>
      <w:jc w:val="center"/>
      <w:outlineLvl w:val="1"/>
      <w:rPr>
        <w:rFonts w:ascii="Arial Black" w:hAnsi="Arial Black"/>
        <w:sz w:val="36"/>
        <w:szCs w:val="36"/>
      </w:rPr>
    </w:pPr>
    <w:r w:rsidRPr="00A633DC">
      <w:rPr>
        <w:rFonts w:ascii="Arial Black" w:hAnsi="Arial Black"/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77E16CF2" wp14:editId="3BFEFB9E">
          <wp:simplePos x="0" y="0"/>
          <wp:positionH relativeFrom="margin">
            <wp:posOffset>5366956</wp:posOffset>
          </wp:positionH>
          <wp:positionV relativeFrom="paragraph">
            <wp:posOffset>12700</wp:posOffset>
          </wp:positionV>
          <wp:extent cx="1008380" cy="1037590"/>
          <wp:effectExtent l="0" t="0" r="1270" b="0"/>
          <wp:wrapSquare wrapText="bothSides"/>
          <wp:docPr id="846234721" name="Picture 9" descr="A logo of a person holding a lamp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6234721" name="Picture 9" descr="A logo of a person holding a lamp&#10;&#10;AI-generated content may be incorrect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64" r="18860"/>
                  <a:stretch>
                    <a:fillRect/>
                  </a:stretch>
                </pic:blipFill>
                <pic:spPr bwMode="auto">
                  <a:xfrm>
                    <a:off x="0" y="0"/>
                    <a:ext cx="1008380" cy="10375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82730">
      <w:rPr>
        <w:rFonts w:ascii="Arial Black" w:hAnsi="Arial Black"/>
        <w:noProof/>
        <w:color w:val="0000FF"/>
        <w:sz w:val="36"/>
        <w:szCs w:val="36"/>
        <w:lang w:eastAsia="en-GB"/>
      </w:rPr>
      <w:drawing>
        <wp:anchor distT="0" distB="0" distL="114300" distR="114300" simplePos="0" relativeHeight="251658240" behindDoc="1" locked="0" layoutInCell="1" allowOverlap="1" wp14:anchorId="11101111" wp14:editId="342448EA">
          <wp:simplePos x="0" y="0"/>
          <wp:positionH relativeFrom="column">
            <wp:posOffset>-805180</wp:posOffset>
          </wp:positionH>
          <wp:positionV relativeFrom="paragraph">
            <wp:posOffset>8890</wp:posOffset>
          </wp:positionV>
          <wp:extent cx="1266825" cy="1171575"/>
          <wp:effectExtent l="0" t="0" r="9525" b="952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6825" cy="1171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978FD">
      <w:rPr>
        <w:rFonts w:ascii="Arial Black" w:hAnsi="Arial Black"/>
        <w:sz w:val="36"/>
        <w:szCs w:val="36"/>
      </w:rPr>
      <w:t xml:space="preserve">THE </w:t>
    </w:r>
    <w:r w:rsidR="00871BA2">
      <w:rPr>
        <w:rFonts w:ascii="Arial Black" w:hAnsi="Arial Black"/>
        <w:sz w:val="36"/>
        <w:szCs w:val="36"/>
      </w:rPr>
      <w:t>BRITISH TUNNELLING SOCIETY</w:t>
    </w:r>
    <w:r w:rsidRPr="00A633DC">
      <w:rPr>
        <w:rFonts w:ascii="Times New Roman" w:eastAsia="Times New Roman" w:hAnsi="Times New Roman"/>
        <w:lang w:eastAsia="en-GB"/>
      </w:rPr>
      <w:t xml:space="preserve"> </w:t>
    </w:r>
  </w:p>
  <w:p w14:paraId="623A164A" w14:textId="54E1F6E1" w:rsidR="00A633DC" w:rsidRPr="00522772" w:rsidRDefault="00A633DC" w:rsidP="00871BA2">
    <w:pPr>
      <w:jc w:val="center"/>
      <w:outlineLvl w:val="1"/>
      <w:rPr>
        <w:rFonts w:ascii="Arial Black" w:hAnsi="Arial Black"/>
        <w:sz w:val="36"/>
        <w:szCs w:val="36"/>
        <w:lang w:val="en-US"/>
      </w:rPr>
    </w:pPr>
    <w:proofErr w:type="spellStart"/>
    <w:r>
      <w:rPr>
        <w:rFonts w:ascii="Arial Black" w:hAnsi="Arial Black"/>
        <w:sz w:val="36"/>
        <w:szCs w:val="36"/>
      </w:rPr>
      <w:t>MinSouth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63346F"/>
    <w:multiLevelType w:val="multilevel"/>
    <w:tmpl w:val="96EC6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88E13FD"/>
    <w:multiLevelType w:val="hybridMultilevel"/>
    <w:tmpl w:val="19C05B90"/>
    <w:lvl w:ilvl="0" w:tplc="F9E0C68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AF62E3"/>
    <w:multiLevelType w:val="hybridMultilevel"/>
    <w:tmpl w:val="F5845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083EA0"/>
    <w:multiLevelType w:val="hybridMultilevel"/>
    <w:tmpl w:val="672A3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562D96"/>
    <w:multiLevelType w:val="hybridMultilevel"/>
    <w:tmpl w:val="1DFEF8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7F30F3"/>
    <w:multiLevelType w:val="hybridMultilevel"/>
    <w:tmpl w:val="260022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48713465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10989235">
    <w:abstractNumId w:val="5"/>
  </w:num>
  <w:num w:numId="3" w16cid:durableId="1169176910">
    <w:abstractNumId w:val="4"/>
  </w:num>
  <w:num w:numId="4" w16cid:durableId="74866666">
    <w:abstractNumId w:val="1"/>
  </w:num>
  <w:num w:numId="5" w16cid:durableId="14038847">
    <w:abstractNumId w:val="0"/>
  </w:num>
  <w:num w:numId="6" w16cid:durableId="1058630561">
    <w:abstractNumId w:val="3"/>
  </w:num>
  <w:num w:numId="7" w16cid:durableId="20699124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MDMytbQ0MjM2szRQ0lEKTi0uzszPAykwrAUAhAvg+iwAAAA="/>
  </w:docVars>
  <w:rsids>
    <w:rsidRoot w:val="009F19BC"/>
    <w:rsid w:val="000072A8"/>
    <w:rsid w:val="00007C89"/>
    <w:rsid w:val="0001230A"/>
    <w:rsid w:val="000220A2"/>
    <w:rsid w:val="00023F82"/>
    <w:rsid w:val="00030D62"/>
    <w:rsid w:val="00032CC5"/>
    <w:rsid w:val="00034BC3"/>
    <w:rsid w:val="0003680D"/>
    <w:rsid w:val="0003738E"/>
    <w:rsid w:val="00041BB9"/>
    <w:rsid w:val="00050DBF"/>
    <w:rsid w:val="000519EA"/>
    <w:rsid w:val="00055E33"/>
    <w:rsid w:val="00060325"/>
    <w:rsid w:val="00061D41"/>
    <w:rsid w:val="00064B85"/>
    <w:rsid w:val="0007092F"/>
    <w:rsid w:val="00071CAF"/>
    <w:rsid w:val="0007405A"/>
    <w:rsid w:val="00074FC2"/>
    <w:rsid w:val="00080581"/>
    <w:rsid w:val="00081546"/>
    <w:rsid w:val="00081DBD"/>
    <w:rsid w:val="00083E0B"/>
    <w:rsid w:val="00092522"/>
    <w:rsid w:val="00094374"/>
    <w:rsid w:val="000976CA"/>
    <w:rsid w:val="000978FD"/>
    <w:rsid w:val="000A1194"/>
    <w:rsid w:val="000A4D81"/>
    <w:rsid w:val="000B220A"/>
    <w:rsid w:val="000B365E"/>
    <w:rsid w:val="000B7DFC"/>
    <w:rsid w:val="000D07D7"/>
    <w:rsid w:val="000D1125"/>
    <w:rsid w:val="000D1739"/>
    <w:rsid w:val="000F246D"/>
    <w:rsid w:val="000F2F80"/>
    <w:rsid w:val="000F4758"/>
    <w:rsid w:val="001028B7"/>
    <w:rsid w:val="00105284"/>
    <w:rsid w:val="00105ECF"/>
    <w:rsid w:val="00111F83"/>
    <w:rsid w:val="00112B8A"/>
    <w:rsid w:val="0011522F"/>
    <w:rsid w:val="00130586"/>
    <w:rsid w:val="001326FB"/>
    <w:rsid w:val="00135E34"/>
    <w:rsid w:val="0013695D"/>
    <w:rsid w:val="00137628"/>
    <w:rsid w:val="00140A43"/>
    <w:rsid w:val="00146859"/>
    <w:rsid w:val="0015316C"/>
    <w:rsid w:val="001549CB"/>
    <w:rsid w:val="0015633F"/>
    <w:rsid w:val="001621F6"/>
    <w:rsid w:val="00163CCF"/>
    <w:rsid w:val="00182238"/>
    <w:rsid w:val="00187160"/>
    <w:rsid w:val="001878D6"/>
    <w:rsid w:val="00190C1A"/>
    <w:rsid w:val="00191CFA"/>
    <w:rsid w:val="00192472"/>
    <w:rsid w:val="001937B9"/>
    <w:rsid w:val="001942D4"/>
    <w:rsid w:val="001944DC"/>
    <w:rsid w:val="0019518B"/>
    <w:rsid w:val="00195646"/>
    <w:rsid w:val="001A3496"/>
    <w:rsid w:val="001A3710"/>
    <w:rsid w:val="001B1FA5"/>
    <w:rsid w:val="001B4180"/>
    <w:rsid w:val="001B4A33"/>
    <w:rsid w:val="001C2508"/>
    <w:rsid w:val="001C3A38"/>
    <w:rsid w:val="001E109A"/>
    <w:rsid w:val="001E5717"/>
    <w:rsid w:val="001E6AE3"/>
    <w:rsid w:val="001E6EBC"/>
    <w:rsid w:val="001F0AE2"/>
    <w:rsid w:val="001F225D"/>
    <w:rsid w:val="001F4C25"/>
    <w:rsid w:val="002027F9"/>
    <w:rsid w:val="002038C1"/>
    <w:rsid w:val="002108C8"/>
    <w:rsid w:val="002122CF"/>
    <w:rsid w:val="0021644C"/>
    <w:rsid w:val="00216AB0"/>
    <w:rsid w:val="00225C2E"/>
    <w:rsid w:val="00225FAD"/>
    <w:rsid w:val="0022707E"/>
    <w:rsid w:val="00227B4A"/>
    <w:rsid w:val="00232A01"/>
    <w:rsid w:val="00234078"/>
    <w:rsid w:val="00237A54"/>
    <w:rsid w:val="00241C2D"/>
    <w:rsid w:val="00246AB0"/>
    <w:rsid w:val="0025090C"/>
    <w:rsid w:val="00251B13"/>
    <w:rsid w:val="002535CF"/>
    <w:rsid w:val="00254C8D"/>
    <w:rsid w:val="00261DE5"/>
    <w:rsid w:val="002633F4"/>
    <w:rsid w:val="00267C6B"/>
    <w:rsid w:val="00271509"/>
    <w:rsid w:val="0027260D"/>
    <w:rsid w:val="002839C7"/>
    <w:rsid w:val="00290C13"/>
    <w:rsid w:val="002917DD"/>
    <w:rsid w:val="00292DC3"/>
    <w:rsid w:val="0029493C"/>
    <w:rsid w:val="00294D26"/>
    <w:rsid w:val="0029689F"/>
    <w:rsid w:val="00297A63"/>
    <w:rsid w:val="002A0CE8"/>
    <w:rsid w:val="002A783F"/>
    <w:rsid w:val="002B0137"/>
    <w:rsid w:val="002B7C5A"/>
    <w:rsid w:val="002C09A3"/>
    <w:rsid w:val="002C4F18"/>
    <w:rsid w:val="002D45B5"/>
    <w:rsid w:val="002E0C79"/>
    <w:rsid w:val="002E1BE4"/>
    <w:rsid w:val="002E3C3C"/>
    <w:rsid w:val="002E6D75"/>
    <w:rsid w:val="002F038C"/>
    <w:rsid w:val="002F078C"/>
    <w:rsid w:val="002F2F77"/>
    <w:rsid w:val="00300899"/>
    <w:rsid w:val="00304B2D"/>
    <w:rsid w:val="003059C4"/>
    <w:rsid w:val="00307A08"/>
    <w:rsid w:val="00312649"/>
    <w:rsid w:val="00313030"/>
    <w:rsid w:val="00322B50"/>
    <w:rsid w:val="0032773D"/>
    <w:rsid w:val="0033089D"/>
    <w:rsid w:val="00333986"/>
    <w:rsid w:val="003352BC"/>
    <w:rsid w:val="003363B8"/>
    <w:rsid w:val="00337EFA"/>
    <w:rsid w:val="003446FC"/>
    <w:rsid w:val="003449C7"/>
    <w:rsid w:val="00344CBB"/>
    <w:rsid w:val="00346753"/>
    <w:rsid w:val="003536C9"/>
    <w:rsid w:val="003553C0"/>
    <w:rsid w:val="00364FEA"/>
    <w:rsid w:val="00365AD3"/>
    <w:rsid w:val="0036790D"/>
    <w:rsid w:val="00372B24"/>
    <w:rsid w:val="0037481D"/>
    <w:rsid w:val="00376639"/>
    <w:rsid w:val="00380409"/>
    <w:rsid w:val="00384990"/>
    <w:rsid w:val="00391475"/>
    <w:rsid w:val="0039256F"/>
    <w:rsid w:val="00393D0B"/>
    <w:rsid w:val="00396458"/>
    <w:rsid w:val="003A054A"/>
    <w:rsid w:val="003A1F32"/>
    <w:rsid w:val="003A4E67"/>
    <w:rsid w:val="003B1276"/>
    <w:rsid w:val="003B1646"/>
    <w:rsid w:val="003B4C98"/>
    <w:rsid w:val="003C2603"/>
    <w:rsid w:val="003C5F48"/>
    <w:rsid w:val="003C68C0"/>
    <w:rsid w:val="003D0011"/>
    <w:rsid w:val="003E0543"/>
    <w:rsid w:val="003E7524"/>
    <w:rsid w:val="003E7E76"/>
    <w:rsid w:val="003F0DF4"/>
    <w:rsid w:val="003F5A7E"/>
    <w:rsid w:val="0040156A"/>
    <w:rsid w:val="004039C4"/>
    <w:rsid w:val="00406317"/>
    <w:rsid w:val="0040700A"/>
    <w:rsid w:val="00412682"/>
    <w:rsid w:val="004129EB"/>
    <w:rsid w:val="0041713A"/>
    <w:rsid w:val="00420E40"/>
    <w:rsid w:val="00421BBF"/>
    <w:rsid w:val="004238E7"/>
    <w:rsid w:val="00423F9E"/>
    <w:rsid w:val="004369A5"/>
    <w:rsid w:val="00441C58"/>
    <w:rsid w:val="00445CCE"/>
    <w:rsid w:val="00447F2D"/>
    <w:rsid w:val="00453E11"/>
    <w:rsid w:val="00455F8D"/>
    <w:rsid w:val="004568A1"/>
    <w:rsid w:val="00456DC3"/>
    <w:rsid w:val="00465E81"/>
    <w:rsid w:val="00467470"/>
    <w:rsid w:val="00473688"/>
    <w:rsid w:val="00473D8D"/>
    <w:rsid w:val="00475A7D"/>
    <w:rsid w:val="00476E4D"/>
    <w:rsid w:val="00477141"/>
    <w:rsid w:val="00481050"/>
    <w:rsid w:val="00482730"/>
    <w:rsid w:val="0049316A"/>
    <w:rsid w:val="0049357F"/>
    <w:rsid w:val="004A2321"/>
    <w:rsid w:val="004A2CC0"/>
    <w:rsid w:val="004A58A7"/>
    <w:rsid w:val="004A771B"/>
    <w:rsid w:val="004B462A"/>
    <w:rsid w:val="004B5EE7"/>
    <w:rsid w:val="004B6376"/>
    <w:rsid w:val="004B7B3D"/>
    <w:rsid w:val="004C0648"/>
    <w:rsid w:val="004C6CEB"/>
    <w:rsid w:val="004D5E47"/>
    <w:rsid w:val="004E05F3"/>
    <w:rsid w:val="004E39B3"/>
    <w:rsid w:val="004E5C39"/>
    <w:rsid w:val="004E6273"/>
    <w:rsid w:val="004F2CAB"/>
    <w:rsid w:val="004F53CB"/>
    <w:rsid w:val="004F64D5"/>
    <w:rsid w:val="004F7151"/>
    <w:rsid w:val="004F7E1B"/>
    <w:rsid w:val="00502B8A"/>
    <w:rsid w:val="00503107"/>
    <w:rsid w:val="00504EC6"/>
    <w:rsid w:val="005146FF"/>
    <w:rsid w:val="00517669"/>
    <w:rsid w:val="00522772"/>
    <w:rsid w:val="005255DE"/>
    <w:rsid w:val="0054191A"/>
    <w:rsid w:val="005429C2"/>
    <w:rsid w:val="00547508"/>
    <w:rsid w:val="005510A9"/>
    <w:rsid w:val="005511AF"/>
    <w:rsid w:val="00551FAC"/>
    <w:rsid w:val="005530A0"/>
    <w:rsid w:val="00554976"/>
    <w:rsid w:val="00560FA3"/>
    <w:rsid w:val="0056169F"/>
    <w:rsid w:val="005638EA"/>
    <w:rsid w:val="00564D68"/>
    <w:rsid w:val="00564F93"/>
    <w:rsid w:val="00566202"/>
    <w:rsid w:val="00567582"/>
    <w:rsid w:val="00567EF0"/>
    <w:rsid w:val="00570735"/>
    <w:rsid w:val="00573E9F"/>
    <w:rsid w:val="005757FF"/>
    <w:rsid w:val="00575F2F"/>
    <w:rsid w:val="00577B0C"/>
    <w:rsid w:val="00592E04"/>
    <w:rsid w:val="00594718"/>
    <w:rsid w:val="00596E69"/>
    <w:rsid w:val="005B1045"/>
    <w:rsid w:val="005B3B88"/>
    <w:rsid w:val="005B4679"/>
    <w:rsid w:val="005C56FE"/>
    <w:rsid w:val="005C6872"/>
    <w:rsid w:val="005D0C6B"/>
    <w:rsid w:val="005D147C"/>
    <w:rsid w:val="005D5574"/>
    <w:rsid w:val="005D6C6B"/>
    <w:rsid w:val="005D7CAF"/>
    <w:rsid w:val="005D7E54"/>
    <w:rsid w:val="005E384A"/>
    <w:rsid w:val="005F19B0"/>
    <w:rsid w:val="005F4B58"/>
    <w:rsid w:val="00601C5E"/>
    <w:rsid w:val="0060223C"/>
    <w:rsid w:val="00603382"/>
    <w:rsid w:val="00605C71"/>
    <w:rsid w:val="00606245"/>
    <w:rsid w:val="00607C0F"/>
    <w:rsid w:val="00607F05"/>
    <w:rsid w:val="00617FF0"/>
    <w:rsid w:val="006219B5"/>
    <w:rsid w:val="00626E94"/>
    <w:rsid w:val="006274BB"/>
    <w:rsid w:val="00634970"/>
    <w:rsid w:val="00634EBB"/>
    <w:rsid w:val="00637B83"/>
    <w:rsid w:val="00642E23"/>
    <w:rsid w:val="00644AF8"/>
    <w:rsid w:val="00647D9F"/>
    <w:rsid w:val="006520E8"/>
    <w:rsid w:val="00654BCC"/>
    <w:rsid w:val="006676CE"/>
    <w:rsid w:val="006708B0"/>
    <w:rsid w:val="00681F69"/>
    <w:rsid w:val="00682C82"/>
    <w:rsid w:val="00686DF3"/>
    <w:rsid w:val="00693514"/>
    <w:rsid w:val="0069374C"/>
    <w:rsid w:val="00696A09"/>
    <w:rsid w:val="00697DF5"/>
    <w:rsid w:val="006A1FC4"/>
    <w:rsid w:val="006A35DB"/>
    <w:rsid w:val="006A4FC4"/>
    <w:rsid w:val="006A55D8"/>
    <w:rsid w:val="006A5C58"/>
    <w:rsid w:val="006B3F83"/>
    <w:rsid w:val="006B593A"/>
    <w:rsid w:val="006C0762"/>
    <w:rsid w:val="006C19F3"/>
    <w:rsid w:val="006C346A"/>
    <w:rsid w:val="006C6611"/>
    <w:rsid w:val="006D2B25"/>
    <w:rsid w:val="006D4129"/>
    <w:rsid w:val="006E0D66"/>
    <w:rsid w:val="006E31E5"/>
    <w:rsid w:val="006F1773"/>
    <w:rsid w:val="007115FA"/>
    <w:rsid w:val="00712005"/>
    <w:rsid w:val="0071366F"/>
    <w:rsid w:val="00715551"/>
    <w:rsid w:val="00720891"/>
    <w:rsid w:val="00727E7D"/>
    <w:rsid w:val="00731A88"/>
    <w:rsid w:val="0073241F"/>
    <w:rsid w:val="00732A4E"/>
    <w:rsid w:val="0073476C"/>
    <w:rsid w:val="00737470"/>
    <w:rsid w:val="0074102D"/>
    <w:rsid w:val="007431D5"/>
    <w:rsid w:val="0074527D"/>
    <w:rsid w:val="0074721F"/>
    <w:rsid w:val="00753A97"/>
    <w:rsid w:val="007545E1"/>
    <w:rsid w:val="007619A7"/>
    <w:rsid w:val="00761A08"/>
    <w:rsid w:val="00764058"/>
    <w:rsid w:val="00765F31"/>
    <w:rsid w:val="0076756B"/>
    <w:rsid w:val="007709DB"/>
    <w:rsid w:val="00772AB5"/>
    <w:rsid w:val="0077580E"/>
    <w:rsid w:val="007841B8"/>
    <w:rsid w:val="007929C3"/>
    <w:rsid w:val="00793590"/>
    <w:rsid w:val="007A0CE0"/>
    <w:rsid w:val="007A4D9B"/>
    <w:rsid w:val="007C109D"/>
    <w:rsid w:val="007C3740"/>
    <w:rsid w:val="007C4E14"/>
    <w:rsid w:val="007C501F"/>
    <w:rsid w:val="007D2D74"/>
    <w:rsid w:val="007D470D"/>
    <w:rsid w:val="007D493A"/>
    <w:rsid w:val="007D4A44"/>
    <w:rsid w:val="007D7C1E"/>
    <w:rsid w:val="007E3B86"/>
    <w:rsid w:val="007E5E59"/>
    <w:rsid w:val="007F10DB"/>
    <w:rsid w:val="007F1789"/>
    <w:rsid w:val="007F2439"/>
    <w:rsid w:val="00800FA6"/>
    <w:rsid w:val="008011AF"/>
    <w:rsid w:val="0080418D"/>
    <w:rsid w:val="00805D13"/>
    <w:rsid w:val="0080622D"/>
    <w:rsid w:val="008112B1"/>
    <w:rsid w:val="00813AD7"/>
    <w:rsid w:val="00815414"/>
    <w:rsid w:val="00817476"/>
    <w:rsid w:val="008201FE"/>
    <w:rsid w:val="00820849"/>
    <w:rsid w:val="008215B8"/>
    <w:rsid w:val="008240B6"/>
    <w:rsid w:val="00827752"/>
    <w:rsid w:val="008312F8"/>
    <w:rsid w:val="00842CEC"/>
    <w:rsid w:val="00846463"/>
    <w:rsid w:val="00847827"/>
    <w:rsid w:val="0085776C"/>
    <w:rsid w:val="00857879"/>
    <w:rsid w:val="00871BA2"/>
    <w:rsid w:val="00874015"/>
    <w:rsid w:val="008762D6"/>
    <w:rsid w:val="00882E69"/>
    <w:rsid w:val="0088512F"/>
    <w:rsid w:val="0088562C"/>
    <w:rsid w:val="008914E1"/>
    <w:rsid w:val="00894B7D"/>
    <w:rsid w:val="008B0E43"/>
    <w:rsid w:val="008B3099"/>
    <w:rsid w:val="008B3D6B"/>
    <w:rsid w:val="008B5D13"/>
    <w:rsid w:val="008C0023"/>
    <w:rsid w:val="008C219D"/>
    <w:rsid w:val="008C33B4"/>
    <w:rsid w:val="008E1463"/>
    <w:rsid w:val="008E5492"/>
    <w:rsid w:val="008E5A9F"/>
    <w:rsid w:val="008F0A85"/>
    <w:rsid w:val="008F1601"/>
    <w:rsid w:val="008F72A5"/>
    <w:rsid w:val="009014C1"/>
    <w:rsid w:val="00910551"/>
    <w:rsid w:val="0091096C"/>
    <w:rsid w:val="00912BF3"/>
    <w:rsid w:val="00913777"/>
    <w:rsid w:val="00914DF8"/>
    <w:rsid w:val="009163BA"/>
    <w:rsid w:val="00926435"/>
    <w:rsid w:val="0092729C"/>
    <w:rsid w:val="00930321"/>
    <w:rsid w:val="00937CFE"/>
    <w:rsid w:val="00940C08"/>
    <w:rsid w:val="00943A1C"/>
    <w:rsid w:val="00943DD8"/>
    <w:rsid w:val="00945994"/>
    <w:rsid w:val="00946346"/>
    <w:rsid w:val="00950A09"/>
    <w:rsid w:val="00951352"/>
    <w:rsid w:val="0095333E"/>
    <w:rsid w:val="00954334"/>
    <w:rsid w:val="00956445"/>
    <w:rsid w:val="00956A3D"/>
    <w:rsid w:val="00961440"/>
    <w:rsid w:val="00963E7B"/>
    <w:rsid w:val="00967A6B"/>
    <w:rsid w:val="009713A9"/>
    <w:rsid w:val="00972083"/>
    <w:rsid w:val="00975950"/>
    <w:rsid w:val="00980719"/>
    <w:rsid w:val="00986134"/>
    <w:rsid w:val="00990300"/>
    <w:rsid w:val="0099060B"/>
    <w:rsid w:val="009918C3"/>
    <w:rsid w:val="00992FAE"/>
    <w:rsid w:val="00995CE2"/>
    <w:rsid w:val="009A4178"/>
    <w:rsid w:val="009A7109"/>
    <w:rsid w:val="009B0199"/>
    <w:rsid w:val="009B265D"/>
    <w:rsid w:val="009B4950"/>
    <w:rsid w:val="009C2A55"/>
    <w:rsid w:val="009C2AFF"/>
    <w:rsid w:val="009C5B44"/>
    <w:rsid w:val="009D116D"/>
    <w:rsid w:val="009D2F09"/>
    <w:rsid w:val="009D4CCF"/>
    <w:rsid w:val="009E6FFB"/>
    <w:rsid w:val="009F19BC"/>
    <w:rsid w:val="009F5121"/>
    <w:rsid w:val="009F540A"/>
    <w:rsid w:val="009F5AC3"/>
    <w:rsid w:val="009F66AC"/>
    <w:rsid w:val="00A00649"/>
    <w:rsid w:val="00A02DE6"/>
    <w:rsid w:val="00A11DEF"/>
    <w:rsid w:val="00A121B8"/>
    <w:rsid w:val="00A162D0"/>
    <w:rsid w:val="00A17757"/>
    <w:rsid w:val="00A20456"/>
    <w:rsid w:val="00A2360F"/>
    <w:rsid w:val="00A23667"/>
    <w:rsid w:val="00A2438D"/>
    <w:rsid w:val="00A26518"/>
    <w:rsid w:val="00A3069D"/>
    <w:rsid w:val="00A32E44"/>
    <w:rsid w:val="00A37E14"/>
    <w:rsid w:val="00A42E48"/>
    <w:rsid w:val="00A45D47"/>
    <w:rsid w:val="00A51310"/>
    <w:rsid w:val="00A57044"/>
    <w:rsid w:val="00A633DC"/>
    <w:rsid w:val="00A71E2B"/>
    <w:rsid w:val="00A7405E"/>
    <w:rsid w:val="00A74115"/>
    <w:rsid w:val="00A751F5"/>
    <w:rsid w:val="00A82605"/>
    <w:rsid w:val="00A83407"/>
    <w:rsid w:val="00A876B3"/>
    <w:rsid w:val="00A91310"/>
    <w:rsid w:val="00A9145E"/>
    <w:rsid w:val="00A92BCD"/>
    <w:rsid w:val="00A92E73"/>
    <w:rsid w:val="00A93641"/>
    <w:rsid w:val="00A96241"/>
    <w:rsid w:val="00AA7444"/>
    <w:rsid w:val="00AA7531"/>
    <w:rsid w:val="00AB0ED3"/>
    <w:rsid w:val="00AB62DA"/>
    <w:rsid w:val="00AC1C8C"/>
    <w:rsid w:val="00AC2AAD"/>
    <w:rsid w:val="00AC72D8"/>
    <w:rsid w:val="00AD43DB"/>
    <w:rsid w:val="00AD5B7E"/>
    <w:rsid w:val="00AD6921"/>
    <w:rsid w:val="00AE269E"/>
    <w:rsid w:val="00AE384E"/>
    <w:rsid w:val="00AE476B"/>
    <w:rsid w:val="00AF5C14"/>
    <w:rsid w:val="00B06904"/>
    <w:rsid w:val="00B20A2D"/>
    <w:rsid w:val="00B20F70"/>
    <w:rsid w:val="00B23E92"/>
    <w:rsid w:val="00B304C5"/>
    <w:rsid w:val="00B30523"/>
    <w:rsid w:val="00B3292E"/>
    <w:rsid w:val="00B40249"/>
    <w:rsid w:val="00B4172D"/>
    <w:rsid w:val="00B424E8"/>
    <w:rsid w:val="00B4661D"/>
    <w:rsid w:val="00B5095F"/>
    <w:rsid w:val="00B53E74"/>
    <w:rsid w:val="00B6491D"/>
    <w:rsid w:val="00B71ACA"/>
    <w:rsid w:val="00B75E51"/>
    <w:rsid w:val="00B809E4"/>
    <w:rsid w:val="00B84A6A"/>
    <w:rsid w:val="00B8596C"/>
    <w:rsid w:val="00B86D9E"/>
    <w:rsid w:val="00B91172"/>
    <w:rsid w:val="00B9547C"/>
    <w:rsid w:val="00B96293"/>
    <w:rsid w:val="00B96BD6"/>
    <w:rsid w:val="00BA19A5"/>
    <w:rsid w:val="00BA64E7"/>
    <w:rsid w:val="00BA7075"/>
    <w:rsid w:val="00BB132B"/>
    <w:rsid w:val="00BB5E18"/>
    <w:rsid w:val="00BB7D93"/>
    <w:rsid w:val="00BE0FE5"/>
    <w:rsid w:val="00BE25CA"/>
    <w:rsid w:val="00BE6375"/>
    <w:rsid w:val="00BF1752"/>
    <w:rsid w:val="00BF186F"/>
    <w:rsid w:val="00BF401A"/>
    <w:rsid w:val="00BF4F13"/>
    <w:rsid w:val="00BF6432"/>
    <w:rsid w:val="00BF6BB4"/>
    <w:rsid w:val="00C0122D"/>
    <w:rsid w:val="00C026FB"/>
    <w:rsid w:val="00C034EE"/>
    <w:rsid w:val="00C06010"/>
    <w:rsid w:val="00C0783D"/>
    <w:rsid w:val="00C07D21"/>
    <w:rsid w:val="00C108F2"/>
    <w:rsid w:val="00C1587B"/>
    <w:rsid w:val="00C1727B"/>
    <w:rsid w:val="00C23D50"/>
    <w:rsid w:val="00C31E1D"/>
    <w:rsid w:val="00C32EDE"/>
    <w:rsid w:val="00C42713"/>
    <w:rsid w:val="00C45EC5"/>
    <w:rsid w:val="00C62977"/>
    <w:rsid w:val="00C630FA"/>
    <w:rsid w:val="00C7625F"/>
    <w:rsid w:val="00C77B6A"/>
    <w:rsid w:val="00C83894"/>
    <w:rsid w:val="00C83A6A"/>
    <w:rsid w:val="00C84F5A"/>
    <w:rsid w:val="00C93E0D"/>
    <w:rsid w:val="00C968D9"/>
    <w:rsid w:val="00CA1C6E"/>
    <w:rsid w:val="00CA4FD6"/>
    <w:rsid w:val="00CB408C"/>
    <w:rsid w:val="00CC1E20"/>
    <w:rsid w:val="00CE1349"/>
    <w:rsid w:val="00CE33F7"/>
    <w:rsid w:val="00CF1EBB"/>
    <w:rsid w:val="00CF3426"/>
    <w:rsid w:val="00D01AEC"/>
    <w:rsid w:val="00D02F03"/>
    <w:rsid w:val="00D11EFB"/>
    <w:rsid w:val="00D155BD"/>
    <w:rsid w:val="00D206CA"/>
    <w:rsid w:val="00D20F8C"/>
    <w:rsid w:val="00D2474C"/>
    <w:rsid w:val="00D24A6D"/>
    <w:rsid w:val="00D26389"/>
    <w:rsid w:val="00D30AC7"/>
    <w:rsid w:val="00D33225"/>
    <w:rsid w:val="00D33740"/>
    <w:rsid w:val="00D35853"/>
    <w:rsid w:val="00D41B46"/>
    <w:rsid w:val="00D43022"/>
    <w:rsid w:val="00D4329F"/>
    <w:rsid w:val="00D43A55"/>
    <w:rsid w:val="00D469A4"/>
    <w:rsid w:val="00D54F94"/>
    <w:rsid w:val="00D6669C"/>
    <w:rsid w:val="00D8340C"/>
    <w:rsid w:val="00D865D3"/>
    <w:rsid w:val="00D86AC2"/>
    <w:rsid w:val="00D8783A"/>
    <w:rsid w:val="00D941F5"/>
    <w:rsid w:val="00DA115D"/>
    <w:rsid w:val="00DA250C"/>
    <w:rsid w:val="00DA40D8"/>
    <w:rsid w:val="00DA5A88"/>
    <w:rsid w:val="00DB200C"/>
    <w:rsid w:val="00DB3153"/>
    <w:rsid w:val="00DB3310"/>
    <w:rsid w:val="00DB3B1C"/>
    <w:rsid w:val="00DB5096"/>
    <w:rsid w:val="00DB6E92"/>
    <w:rsid w:val="00DB7391"/>
    <w:rsid w:val="00DC1800"/>
    <w:rsid w:val="00DD0C8A"/>
    <w:rsid w:val="00DD707A"/>
    <w:rsid w:val="00DE0DD0"/>
    <w:rsid w:val="00DE456C"/>
    <w:rsid w:val="00DE4B83"/>
    <w:rsid w:val="00DF40C5"/>
    <w:rsid w:val="00E1240B"/>
    <w:rsid w:val="00E1254B"/>
    <w:rsid w:val="00E15C43"/>
    <w:rsid w:val="00E20A0C"/>
    <w:rsid w:val="00E2129D"/>
    <w:rsid w:val="00E21CF4"/>
    <w:rsid w:val="00E21D5F"/>
    <w:rsid w:val="00E260CD"/>
    <w:rsid w:val="00E328A5"/>
    <w:rsid w:val="00E32DB0"/>
    <w:rsid w:val="00E33933"/>
    <w:rsid w:val="00E40B7C"/>
    <w:rsid w:val="00E41524"/>
    <w:rsid w:val="00E42D4C"/>
    <w:rsid w:val="00E518CF"/>
    <w:rsid w:val="00E55354"/>
    <w:rsid w:val="00E55C35"/>
    <w:rsid w:val="00E600CE"/>
    <w:rsid w:val="00E603AA"/>
    <w:rsid w:val="00E6074B"/>
    <w:rsid w:val="00E62658"/>
    <w:rsid w:val="00E628D2"/>
    <w:rsid w:val="00E639F0"/>
    <w:rsid w:val="00E63F7D"/>
    <w:rsid w:val="00E70610"/>
    <w:rsid w:val="00E70929"/>
    <w:rsid w:val="00E70A16"/>
    <w:rsid w:val="00E742A0"/>
    <w:rsid w:val="00E777A7"/>
    <w:rsid w:val="00E94393"/>
    <w:rsid w:val="00E9477F"/>
    <w:rsid w:val="00EA3B43"/>
    <w:rsid w:val="00EA497D"/>
    <w:rsid w:val="00EA7710"/>
    <w:rsid w:val="00EB4122"/>
    <w:rsid w:val="00EC1B58"/>
    <w:rsid w:val="00EC22AC"/>
    <w:rsid w:val="00EC2857"/>
    <w:rsid w:val="00EC4DE5"/>
    <w:rsid w:val="00EC5505"/>
    <w:rsid w:val="00ED1064"/>
    <w:rsid w:val="00ED5F20"/>
    <w:rsid w:val="00ED7896"/>
    <w:rsid w:val="00EE0760"/>
    <w:rsid w:val="00EE1374"/>
    <w:rsid w:val="00EE19A5"/>
    <w:rsid w:val="00EE4E26"/>
    <w:rsid w:val="00EE61B9"/>
    <w:rsid w:val="00EF46F3"/>
    <w:rsid w:val="00EF47AE"/>
    <w:rsid w:val="00EF5D7E"/>
    <w:rsid w:val="00EF60B5"/>
    <w:rsid w:val="00EF63A5"/>
    <w:rsid w:val="00F01667"/>
    <w:rsid w:val="00F02389"/>
    <w:rsid w:val="00F02B4E"/>
    <w:rsid w:val="00F03D0A"/>
    <w:rsid w:val="00F077E5"/>
    <w:rsid w:val="00F1113C"/>
    <w:rsid w:val="00F15485"/>
    <w:rsid w:val="00F1763C"/>
    <w:rsid w:val="00F2122F"/>
    <w:rsid w:val="00F22385"/>
    <w:rsid w:val="00F223B5"/>
    <w:rsid w:val="00F22E42"/>
    <w:rsid w:val="00F302F7"/>
    <w:rsid w:val="00F34A7A"/>
    <w:rsid w:val="00F3529C"/>
    <w:rsid w:val="00F363FA"/>
    <w:rsid w:val="00F45C89"/>
    <w:rsid w:val="00F509CE"/>
    <w:rsid w:val="00F531B1"/>
    <w:rsid w:val="00F534BA"/>
    <w:rsid w:val="00F541B3"/>
    <w:rsid w:val="00F57725"/>
    <w:rsid w:val="00F622E6"/>
    <w:rsid w:val="00F67DCE"/>
    <w:rsid w:val="00F70999"/>
    <w:rsid w:val="00F724C4"/>
    <w:rsid w:val="00F72ABD"/>
    <w:rsid w:val="00F76636"/>
    <w:rsid w:val="00F83A57"/>
    <w:rsid w:val="00F8539D"/>
    <w:rsid w:val="00F87C00"/>
    <w:rsid w:val="00F90B33"/>
    <w:rsid w:val="00F938F3"/>
    <w:rsid w:val="00F96F62"/>
    <w:rsid w:val="00FA3BAE"/>
    <w:rsid w:val="00FA4B6C"/>
    <w:rsid w:val="00FA4D02"/>
    <w:rsid w:val="00FA5F0B"/>
    <w:rsid w:val="00FB009C"/>
    <w:rsid w:val="00FC0277"/>
    <w:rsid w:val="00FC41F5"/>
    <w:rsid w:val="00FD74B3"/>
    <w:rsid w:val="00FD75B1"/>
    <w:rsid w:val="00FF0E09"/>
    <w:rsid w:val="00FF2FB6"/>
    <w:rsid w:val="00FF6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2EB25B"/>
  <w15:docId w15:val="{4E1F9A36-76F4-445D-B4D3-8DA3FFBB6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374"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E1374"/>
    <w:pPr>
      <w:keepNext/>
      <w:outlineLvl w:val="0"/>
    </w:pPr>
    <w:rPr>
      <w:rFonts w:ascii="Helvetica" w:hAnsi="Helvetica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374"/>
    <w:pPr>
      <w:keepNext/>
      <w:outlineLvl w:val="1"/>
    </w:pPr>
    <w:rPr>
      <w:rFonts w:ascii="Arial Black" w:hAnsi="Arial Black"/>
      <w:sz w:val="3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EE1374"/>
    <w:pPr>
      <w:keepNext/>
      <w:jc w:val="center"/>
      <w:outlineLvl w:val="7"/>
    </w:pPr>
    <w:rPr>
      <w:b/>
      <w:sz w:val="16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6115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6115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6115"/>
    <w:rPr>
      <w:rFonts w:asciiTheme="minorHAnsi" w:eastAsiaTheme="minorEastAsia" w:hAnsiTheme="minorHAnsi" w:cstheme="minorBidi"/>
      <w:i/>
      <w:iCs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semiHidden/>
    <w:rsid w:val="00EE1374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rsid w:val="00EE1374"/>
    <w:pPr>
      <w:jc w:val="both"/>
    </w:pPr>
    <w:rPr>
      <w:rFonts w:ascii="Times New Roman" w:hAnsi="Times New Roman"/>
      <w:sz w:val="22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26115"/>
    <w:rPr>
      <w:rFonts w:ascii="Arial" w:hAnsi="Arial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rsid w:val="00EE1374"/>
    <w:pPr>
      <w:autoSpaceDE w:val="0"/>
      <w:autoSpaceDN w:val="0"/>
      <w:adjustRightInd w:val="0"/>
      <w:jc w:val="both"/>
    </w:pPr>
    <w:rPr>
      <w:rFonts w:ascii="Times New Roman" w:hAnsi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526115"/>
    <w:rPr>
      <w:rFonts w:ascii="Arial" w:hAnsi="Arial"/>
      <w:sz w:val="24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rsid w:val="00EE1374"/>
    <w:pPr>
      <w:jc w:val="center"/>
    </w:pPr>
    <w:rPr>
      <w:rFonts w:ascii="Tahoma" w:hAnsi="Tahoma" w:cs="Tahoma"/>
      <w:sz w:val="3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26115"/>
    <w:rPr>
      <w:rFonts w:ascii="Arial" w:hAnsi="Arial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semiHidden/>
    <w:rsid w:val="00EE1374"/>
    <w:pPr>
      <w:tabs>
        <w:tab w:val="center" w:pos="4153"/>
        <w:tab w:val="right" w:pos="8306"/>
      </w:tabs>
    </w:pPr>
    <w:rPr>
      <w:rFonts w:ascii="Times New Roman" w:hAnsi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26115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EE13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115"/>
    <w:rPr>
      <w:sz w:val="0"/>
      <w:szCs w:val="0"/>
      <w:lang w:eastAsia="en-US"/>
    </w:rPr>
  </w:style>
  <w:style w:type="paragraph" w:styleId="Footer">
    <w:name w:val="footer"/>
    <w:basedOn w:val="Normal"/>
    <w:link w:val="FooterChar"/>
    <w:uiPriority w:val="99"/>
    <w:semiHidden/>
    <w:rsid w:val="00EE13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1374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99"/>
    <w:qFormat/>
    <w:rsid w:val="00EE1374"/>
    <w:pPr>
      <w:ind w:left="720"/>
    </w:pPr>
    <w:rPr>
      <w:rFonts w:ascii="Calibri" w:hAnsi="Calibri"/>
      <w:sz w:val="22"/>
      <w:szCs w:val="22"/>
      <w:lang w:eastAsia="en-GB"/>
    </w:rPr>
  </w:style>
  <w:style w:type="character" w:styleId="Strong">
    <w:name w:val="Strong"/>
    <w:basedOn w:val="DefaultParagraphFont"/>
    <w:uiPriority w:val="99"/>
    <w:qFormat/>
    <w:rsid w:val="00EE1374"/>
    <w:rPr>
      <w:rFonts w:cs="Times New Roman"/>
      <w:b/>
    </w:rPr>
  </w:style>
  <w:style w:type="paragraph" w:styleId="DocumentMap">
    <w:name w:val="Document Map"/>
    <w:basedOn w:val="Normal"/>
    <w:link w:val="DocumentMapChar"/>
    <w:uiPriority w:val="99"/>
    <w:semiHidden/>
    <w:rsid w:val="00EE1374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26115"/>
    <w:rPr>
      <w:sz w:val="0"/>
      <w:szCs w:val="0"/>
      <w:lang w:eastAsia="en-US"/>
    </w:rPr>
  </w:style>
  <w:style w:type="character" w:customStyle="1" w:styleId="BodyChar">
    <w:name w:val="Body Char"/>
    <w:link w:val="Body"/>
    <w:uiPriority w:val="99"/>
    <w:locked/>
    <w:rsid w:val="002F078C"/>
    <w:rPr>
      <w:rFonts w:ascii="Arial" w:hAnsi="Arial"/>
    </w:rPr>
  </w:style>
  <w:style w:type="paragraph" w:customStyle="1" w:styleId="Body">
    <w:name w:val="Body"/>
    <w:basedOn w:val="Normal"/>
    <w:link w:val="BodyChar"/>
    <w:uiPriority w:val="99"/>
    <w:rsid w:val="002F078C"/>
    <w:pPr>
      <w:spacing w:after="120" w:line="240" w:lineRule="atLeast"/>
    </w:pPr>
    <w:rPr>
      <w:sz w:val="20"/>
      <w:szCs w:val="20"/>
      <w:lang w:eastAsia="en-GB"/>
    </w:rPr>
  </w:style>
  <w:style w:type="paragraph" w:styleId="NormalWeb">
    <w:name w:val="Normal (Web)"/>
    <w:basedOn w:val="Normal"/>
    <w:uiPriority w:val="99"/>
    <w:rsid w:val="008011AF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character" w:styleId="Emphasis">
    <w:name w:val="Emphasis"/>
    <w:basedOn w:val="DefaultParagraphFont"/>
    <w:uiPriority w:val="99"/>
    <w:qFormat/>
    <w:rsid w:val="008011AF"/>
    <w:rPr>
      <w:rFonts w:cs="Times New Roman"/>
      <w:i/>
    </w:rPr>
  </w:style>
  <w:style w:type="character" w:customStyle="1" w:styleId="e24kjd">
    <w:name w:val="e24kjd"/>
    <w:basedOn w:val="DefaultParagraphFont"/>
    <w:rsid w:val="00195646"/>
  </w:style>
  <w:style w:type="table" w:styleId="TableGrid">
    <w:name w:val="Table Grid"/>
    <w:basedOn w:val="TableNormal"/>
    <w:uiPriority w:val="59"/>
    <w:locked/>
    <w:rsid w:val="00E709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36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1BA2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E384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D75B1"/>
    <w:rPr>
      <w:rFonts w:ascii="Arial" w:eastAsiaTheme="minorHAnsi" w:hAnsi="Arial" w:cstheme="minorBid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A119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5574"/>
    <w:rPr>
      <w:rFonts w:ascii="Arial" w:hAnsi="Arial"/>
      <w:sz w:val="24"/>
      <w:szCs w:val="24"/>
      <w:lang w:eastAsia="en-US"/>
    </w:rPr>
  </w:style>
  <w:style w:type="paragraph" w:customStyle="1" w:styleId="paragraph">
    <w:name w:val="paragraph"/>
    <w:basedOn w:val="Normal"/>
    <w:rsid w:val="0015633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15633F"/>
  </w:style>
  <w:style w:type="character" w:customStyle="1" w:styleId="eop">
    <w:name w:val="eop"/>
    <w:basedOn w:val="DefaultParagraphFont"/>
    <w:rsid w:val="001563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0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92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71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71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4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46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3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12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86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93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699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0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41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840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47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939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05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0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ce.org.uk/events/upcoming-events/collapsed-segmental-lined-tunnel-bts-feb-2026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events.zoom.us/ev/AlfohE8bMNOzciywP9DqTz_sAFs0J1eC6sc2lw0l9zKYaefhsdCc~Atjam0w4skrDTF5D7bmAMAU6fd6rXpcHNuN7R7yFN1YyRuTJztH4GHG9Ag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image" Target="media/image4.jpeg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ritishtunnelling." TargetMode="External"/><Relationship Id="rId1" Type="http://schemas.openxmlformats.org/officeDocument/2006/relationships/hyperlink" Target="mailto:bts@ice.org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7E1DE70092B94E8777C4BCA9569DD5" ma:contentTypeVersion="14" ma:contentTypeDescription="Create a new document." ma:contentTypeScope="" ma:versionID="abb0d481721fe9ad922cb80458e22244">
  <xsd:schema xmlns:xsd="http://www.w3.org/2001/XMLSchema" xmlns:xs="http://www.w3.org/2001/XMLSchema" xmlns:p="http://schemas.microsoft.com/office/2006/metadata/properties" xmlns:ns3="54c3cbd8-cdbf-49ca-a998-3045d24b38d3" xmlns:ns4="a3939978-f3f8-4688-9fe9-6f5383b3a556" targetNamespace="http://schemas.microsoft.com/office/2006/metadata/properties" ma:root="true" ma:fieldsID="fb2031b1759be6b9298dc45852089886" ns3:_="" ns4:_="">
    <xsd:import namespace="54c3cbd8-cdbf-49ca-a998-3045d24b38d3"/>
    <xsd:import namespace="a3939978-f3f8-4688-9fe9-6f5383b3a5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3cbd8-cdbf-49ca-a998-3045d24b38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939978-f3f8-4688-9fe9-6f5383b3a55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A89AFC-56D5-4C6F-835A-266A4B7FD7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3A46A2-0A5F-4607-BB7B-479B7F8B97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3cbd8-cdbf-49ca-a998-3045d24b38d3"/>
    <ds:schemaRef ds:uri="a3939978-f3f8-4688-9fe9-6f5383b3a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F771AD-8A05-4CC1-8745-2E17169798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69B989-EC0A-4AB2-AC8E-83BDC00151CD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4a3d9983-e936-4837-9552-9d9126a92eb0}" enabled="0" method="" siteId="{4a3d9983-e936-4837-9552-9d9126a92e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34</Characters>
  <Application>Microsoft Office Word</Application>
  <DocSecurity>0</DocSecurity>
  <Lines>3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TISH TUNNELLING SOCIETY</vt:lpstr>
    </vt:vector>
  </TitlesOfParts>
  <Company>Mersey Tunnels</Company>
  <LinksUpToDate>false</LinksUpToDate>
  <CharactersWithSpaces>1670</CharactersWithSpaces>
  <SharedDoc>false</SharedDoc>
  <HLinks>
    <vt:vector size="12" baseType="variant">
      <vt:variant>
        <vt:i4>7798902</vt:i4>
      </vt:variant>
      <vt:variant>
        <vt:i4>3</vt:i4>
      </vt:variant>
      <vt:variant>
        <vt:i4>0</vt:i4>
      </vt:variant>
      <vt:variant>
        <vt:i4>5</vt:i4>
      </vt:variant>
      <vt:variant>
        <vt:lpwstr>http://www.britishtunnelling./</vt:lpwstr>
      </vt:variant>
      <vt:variant>
        <vt:lpwstr/>
      </vt:variant>
      <vt:variant>
        <vt:i4>131183</vt:i4>
      </vt:variant>
      <vt:variant>
        <vt:i4>0</vt:i4>
      </vt:variant>
      <vt:variant>
        <vt:i4>0</vt:i4>
      </vt:variant>
      <vt:variant>
        <vt:i4>5</vt:i4>
      </vt:variant>
      <vt:variant>
        <vt:lpwstr>mailto:bts@ice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TISH TUNNELLING SOCIETY</dc:title>
  <dc:creator>Hazlewood</dc:creator>
  <cp:lastModifiedBy>Divik Bandopadhyaya</cp:lastModifiedBy>
  <cp:revision>14</cp:revision>
  <cp:lastPrinted>2025-11-04T15:59:00Z</cp:lastPrinted>
  <dcterms:created xsi:type="dcterms:W3CDTF">2025-09-04T10:03:00Z</dcterms:created>
  <dcterms:modified xsi:type="dcterms:W3CDTF">2025-12-15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f4e3bb-2789-472c-845a-7cbc76f0c7b4_Enabled">
    <vt:lpwstr>True</vt:lpwstr>
  </property>
  <property fmtid="{D5CDD505-2E9C-101B-9397-08002B2CF9AE}" pid="3" name="MSIP_Label_40f4e3bb-2789-472c-845a-7cbc76f0c7b4_SiteId">
    <vt:lpwstr>8cb09124-b2c7-4dab-89ab-b3781aa4e809</vt:lpwstr>
  </property>
  <property fmtid="{D5CDD505-2E9C-101B-9397-08002B2CF9AE}" pid="4" name="MSIP_Label_40f4e3bb-2789-472c-845a-7cbc76f0c7b4_Owner">
    <vt:lpwstr>Robert.Smith@tideway-east.london</vt:lpwstr>
  </property>
  <property fmtid="{D5CDD505-2E9C-101B-9397-08002B2CF9AE}" pid="5" name="MSIP_Label_40f4e3bb-2789-472c-845a-7cbc76f0c7b4_SetDate">
    <vt:lpwstr>2020-09-10T10:26:33.3902405Z</vt:lpwstr>
  </property>
  <property fmtid="{D5CDD505-2E9C-101B-9397-08002B2CF9AE}" pid="6" name="MSIP_Label_40f4e3bb-2789-472c-845a-7cbc76f0c7b4_Name">
    <vt:lpwstr>Internal communication</vt:lpwstr>
  </property>
  <property fmtid="{D5CDD505-2E9C-101B-9397-08002B2CF9AE}" pid="7" name="MSIP_Label_40f4e3bb-2789-472c-845a-7cbc76f0c7b4_Application">
    <vt:lpwstr>Microsoft Azure Information Protection</vt:lpwstr>
  </property>
  <property fmtid="{D5CDD505-2E9C-101B-9397-08002B2CF9AE}" pid="8" name="MSIP_Label_40f4e3bb-2789-472c-845a-7cbc76f0c7b4_ActionId">
    <vt:lpwstr>147aa4f7-d587-47c0-a34c-ff3c2f09f002</vt:lpwstr>
  </property>
  <property fmtid="{D5CDD505-2E9C-101B-9397-08002B2CF9AE}" pid="9" name="MSIP_Label_40f4e3bb-2789-472c-845a-7cbc76f0c7b4_Extended_MSFT_Method">
    <vt:lpwstr>Automatic</vt:lpwstr>
  </property>
  <property fmtid="{D5CDD505-2E9C-101B-9397-08002B2CF9AE}" pid="10" name="ContentTypeId">
    <vt:lpwstr>0x010100797E1DE70092B94E8777C4BCA9569DD5</vt:lpwstr>
  </property>
  <property fmtid="{D5CDD505-2E9C-101B-9397-08002B2CF9AE}" pid="11" name="MSIP_Label_d43ac1ff-3dbd-40db-82ca-27796aa22133_Enabled">
    <vt:lpwstr>true</vt:lpwstr>
  </property>
  <property fmtid="{D5CDD505-2E9C-101B-9397-08002B2CF9AE}" pid="12" name="MSIP_Label_d43ac1ff-3dbd-40db-82ca-27796aa22133_SetDate">
    <vt:lpwstr>2024-11-12T08:48:08Z</vt:lpwstr>
  </property>
  <property fmtid="{D5CDD505-2E9C-101B-9397-08002B2CF9AE}" pid="13" name="MSIP_Label_d43ac1ff-3dbd-40db-82ca-27796aa22133_Method">
    <vt:lpwstr>Privileged</vt:lpwstr>
  </property>
  <property fmtid="{D5CDD505-2E9C-101B-9397-08002B2CF9AE}" pid="14" name="MSIP_Label_d43ac1ff-3dbd-40db-82ca-27796aa22133_Name">
    <vt:lpwstr>d43ac1ff-3dbd-40db-82ca-27796aa22133</vt:lpwstr>
  </property>
  <property fmtid="{D5CDD505-2E9C-101B-9397-08002B2CF9AE}" pid="15" name="MSIP_Label_d43ac1ff-3dbd-40db-82ca-27796aa22133_SiteId">
    <vt:lpwstr>37247798-f42c-42fd-8a37-d49c7128d36b</vt:lpwstr>
  </property>
  <property fmtid="{D5CDD505-2E9C-101B-9397-08002B2CF9AE}" pid="16" name="MSIP_Label_d43ac1ff-3dbd-40db-82ca-27796aa22133_ActionId">
    <vt:lpwstr>ec8d998a-980a-4bd5-9436-5085a65cb3ac</vt:lpwstr>
  </property>
  <property fmtid="{D5CDD505-2E9C-101B-9397-08002B2CF9AE}" pid="17" name="MSIP_Label_d43ac1ff-3dbd-40db-82ca-27796aa22133_ContentBits">
    <vt:lpwstr>0</vt:lpwstr>
  </property>
</Properties>
</file>